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47A6" w:rsidRPr="00685EA7" w:rsidRDefault="00172915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 xml:space="preserve">Dear </w:t>
      </w:r>
      <w:r w:rsidR="00BE54AF" w:rsidRPr="00685EA7">
        <w:rPr>
          <w:rFonts w:ascii="Times New Roman" w:hAnsi="Times New Roman" w:cs="Times New Roman"/>
          <w:sz w:val="24"/>
          <w:szCs w:val="24"/>
        </w:rPr>
        <w:t>Jasna Djonlagic</w:t>
      </w:r>
      <w:r w:rsidRPr="00685EA7">
        <w:rPr>
          <w:rFonts w:ascii="Times New Roman" w:hAnsi="Times New Roman" w:cs="Times New Roman"/>
          <w:sz w:val="24"/>
          <w:szCs w:val="24"/>
        </w:rPr>
        <w:t> </w:t>
      </w:r>
    </w:p>
    <w:p w:rsidR="004847A6" w:rsidRPr="00685EA7" w:rsidRDefault="004847A6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>Polymers Sub Editor</w:t>
      </w:r>
    </w:p>
    <w:p w:rsidR="004847A6" w:rsidRPr="00685EA7" w:rsidRDefault="004847A6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>Journal of the Serbian Chemical Society</w:t>
      </w:r>
    </w:p>
    <w:p w:rsidR="004847A6" w:rsidRPr="00685EA7" w:rsidRDefault="004847A6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847A6" w:rsidRPr="00685EA7" w:rsidRDefault="004847A6" w:rsidP="007B744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685EA7">
        <w:rPr>
          <w:rFonts w:ascii="Times New Roman" w:hAnsi="Times New Roman" w:cs="Times New Roman"/>
          <w:sz w:val="24"/>
          <w:szCs w:val="24"/>
        </w:rPr>
        <w:tab/>
      </w:r>
      <w:r w:rsidRPr="00685EA7">
        <w:rPr>
          <w:rFonts w:ascii="Times New Roman" w:hAnsi="Times New Roman" w:cs="Times New Roman"/>
          <w:sz w:val="24"/>
          <w:szCs w:val="24"/>
        </w:rPr>
        <w:tab/>
      </w:r>
      <w:r w:rsidRPr="00685EA7">
        <w:rPr>
          <w:rFonts w:ascii="Times New Roman" w:hAnsi="Times New Roman" w:cs="Times New Roman"/>
          <w:sz w:val="24"/>
          <w:szCs w:val="24"/>
        </w:rPr>
        <w:tab/>
      </w:r>
      <w:r w:rsidRPr="00685EA7">
        <w:rPr>
          <w:rFonts w:ascii="Times New Roman" w:hAnsi="Times New Roman" w:cs="Times New Roman"/>
          <w:sz w:val="24"/>
          <w:szCs w:val="24"/>
          <w:u w:val="single"/>
        </w:rPr>
        <w:t>Submission of Revised Manuscript (</w:t>
      </w:r>
      <w:r w:rsidRPr="00685EA7">
        <w:rPr>
          <w:rFonts w:ascii="Times New Roman" w:hAnsi="Times New Roman" w:cs="Times New Roman"/>
          <w:bCs/>
          <w:sz w:val="24"/>
          <w:szCs w:val="24"/>
          <w:u w:val="single"/>
        </w:rPr>
        <w:t>Ref. ID:</w:t>
      </w:r>
      <w:r w:rsidRPr="00685EA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#6743</w:t>
      </w:r>
      <w:r w:rsidRPr="00685EA7">
        <w:rPr>
          <w:rFonts w:ascii="Times New Roman" w:hAnsi="Times New Roman" w:cs="Times New Roman"/>
          <w:bCs/>
          <w:sz w:val="24"/>
          <w:szCs w:val="24"/>
          <w:u w:val="single"/>
        </w:rPr>
        <w:t>)</w:t>
      </w:r>
    </w:p>
    <w:p w:rsidR="002D6334" w:rsidRPr="00685EA7" w:rsidRDefault="002D6334" w:rsidP="007B744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u w:val="single"/>
        </w:rPr>
      </w:pPr>
    </w:p>
    <w:p w:rsidR="003B1084" w:rsidRPr="00685EA7" w:rsidRDefault="00391936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>Dear Jasna Djonlagic </w:t>
      </w:r>
    </w:p>
    <w:p w:rsidR="00785A53" w:rsidRPr="00685EA7" w:rsidRDefault="00520CA0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>With reference to your</w:t>
      </w:r>
      <w:r w:rsidR="004847A6" w:rsidRPr="00685EA7">
        <w:rPr>
          <w:rFonts w:ascii="Times New Roman" w:hAnsi="Times New Roman" w:cs="Times New Roman"/>
          <w:sz w:val="24"/>
          <w:szCs w:val="24"/>
        </w:rPr>
        <w:t xml:space="preserve"> email regarding the manuscript Ref</w:t>
      </w:r>
      <w:r w:rsidR="004847A6" w:rsidRPr="00685EA7">
        <w:rPr>
          <w:rFonts w:ascii="Times New Roman" w:hAnsi="Times New Roman" w:cs="Times New Roman"/>
          <w:bCs/>
          <w:sz w:val="24"/>
          <w:szCs w:val="24"/>
        </w:rPr>
        <w:t>. ID</w:t>
      </w:r>
      <w:r w:rsidR="004847A6" w:rsidRPr="00685EA7">
        <w:rPr>
          <w:rFonts w:ascii="Times New Roman" w:hAnsi="Times New Roman" w:cs="Times New Roman"/>
          <w:b/>
          <w:bCs/>
          <w:sz w:val="24"/>
          <w:szCs w:val="24"/>
        </w:rPr>
        <w:t>: #6743</w:t>
      </w:r>
      <w:r w:rsidR="004847A6" w:rsidRPr="00685EA7">
        <w:rPr>
          <w:rFonts w:ascii="Times New Roman" w:hAnsi="Times New Roman" w:cs="Times New Roman"/>
          <w:bCs/>
          <w:sz w:val="24"/>
          <w:szCs w:val="24"/>
          <w:u w:val="single"/>
        </w:rPr>
        <w:t xml:space="preserve"> </w:t>
      </w:r>
      <w:r w:rsidR="004847A6" w:rsidRPr="00685EA7">
        <w:rPr>
          <w:rFonts w:ascii="Times New Roman" w:hAnsi="Times New Roman" w:cs="Times New Roman"/>
          <w:sz w:val="24"/>
          <w:szCs w:val="24"/>
        </w:rPr>
        <w:t>entitled “</w:t>
      </w:r>
      <w:r w:rsidR="004847A6" w:rsidRPr="00685EA7">
        <w:rPr>
          <w:rFonts w:ascii="Times New Roman" w:hAnsi="Times New Roman" w:cs="Times New Roman"/>
          <w:b/>
          <w:sz w:val="24"/>
          <w:szCs w:val="24"/>
        </w:rPr>
        <w:t>Ionic-Interaction of Aqueous and Alcoholic Poly (vinyl alcohol) in presence of Protons</w:t>
      </w:r>
      <w:r w:rsidR="004847A6" w:rsidRPr="00685EA7">
        <w:rPr>
          <w:rFonts w:ascii="Times New Roman" w:hAnsi="Times New Roman" w:cs="Times New Roman"/>
          <w:sz w:val="24"/>
          <w:szCs w:val="24"/>
        </w:rPr>
        <w:t>”. I have revised the manuscript and incorporated all the changes suggested by the reviewers. The following corrections have been made:</w:t>
      </w:r>
    </w:p>
    <w:p w:rsidR="000648EC" w:rsidRPr="00685EA7" w:rsidRDefault="000648EC" w:rsidP="007B744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648EC" w:rsidRPr="00685EA7" w:rsidRDefault="00785A53" w:rsidP="007B74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>Reviewer A:</w:t>
      </w:r>
      <w:r w:rsidRPr="00685EA7">
        <w:rPr>
          <w:rFonts w:ascii="Times New Roman" w:hAnsi="Times New Roman" w:cs="Times New Roman"/>
          <w:sz w:val="24"/>
          <w:szCs w:val="24"/>
        </w:rPr>
        <w:br/>
      </w:r>
    </w:p>
    <w:p w:rsidR="00CA6D1F" w:rsidRPr="00685EA7" w:rsidRDefault="00B41680" w:rsidP="00CA6D1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 xml:space="preserve">Lines 59-61, </w:t>
      </w:r>
      <w:r w:rsidR="005A437E" w:rsidRPr="00685EA7">
        <w:rPr>
          <w:rFonts w:ascii="Times New Roman" w:hAnsi="Times New Roman" w:cs="Times New Roman"/>
          <w:sz w:val="24"/>
          <w:szCs w:val="24"/>
        </w:rPr>
        <w:t>Weight/volume percent concentration</w:t>
      </w:r>
      <w:r w:rsidRPr="00685EA7">
        <w:rPr>
          <w:rFonts w:ascii="Times New Roman" w:hAnsi="Times New Roman" w:cs="Times New Roman"/>
          <w:sz w:val="24"/>
          <w:szCs w:val="24"/>
        </w:rPr>
        <w:t xml:space="preserve"> of PVOH</w:t>
      </w:r>
      <w:r w:rsidR="005A437E" w:rsidRPr="00685EA7">
        <w:rPr>
          <w:rFonts w:ascii="Times New Roman" w:hAnsi="Times New Roman" w:cs="Times New Roman"/>
          <w:sz w:val="24"/>
          <w:szCs w:val="24"/>
        </w:rPr>
        <w:t xml:space="preserve"> is represented as a number of grams of solute </w:t>
      </w:r>
      <w:r w:rsidR="00391936" w:rsidRPr="00685EA7">
        <w:rPr>
          <w:rFonts w:ascii="Times New Roman" w:hAnsi="Times New Roman" w:cs="Times New Roman"/>
          <w:sz w:val="24"/>
          <w:szCs w:val="24"/>
        </w:rPr>
        <w:t>dissolved in 100 mL of solution as suggested.</w:t>
      </w:r>
    </w:p>
    <w:p w:rsidR="00CA6D1F" w:rsidRPr="00685EA7" w:rsidRDefault="00CA6D1F" w:rsidP="00CA6D1F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A437E" w:rsidRPr="00685EA7" w:rsidRDefault="00A02B7E" w:rsidP="00CA6D1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 64</w:t>
      </w:r>
      <w:r w:rsidR="0026460A" w:rsidRPr="00685EA7">
        <w:rPr>
          <w:rFonts w:ascii="Times New Roman" w:hAnsi="Times New Roman" w:cs="Times New Roman"/>
          <w:sz w:val="24"/>
          <w:szCs w:val="24"/>
        </w:rPr>
        <w:t>-6</w:t>
      </w:r>
      <w:r>
        <w:rPr>
          <w:rFonts w:ascii="Times New Roman" w:hAnsi="Times New Roman" w:cs="Times New Roman"/>
          <w:sz w:val="24"/>
          <w:szCs w:val="24"/>
        </w:rPr>
        <w:t>6</w:t>
      </w:r>
      <w:r w:rsidR="0026460A" w:rsidRPr="00685EA7">
        <w:rPr>
          <w:rFonts w:ascii="Times New Roman" w:hAnsi="Times New Roman" w:cs="Times New Roman"/>
          <w:sz w:val="24"/>
          <w:szCs w:val="24"/>
        </w:rPr>
        <w:t xml:space="preserve">, </w:t>
      </w:r>
      <w:r w:rsidR="005A437E" w:rsidRPr="00685EA7">
        <w:rPr>
          <w:rFonts w:ascii="Times New Roman" w:hAnsi="Times New Roman" w:cs="Times New Roman"/>
          <w:sz w:val="24"/>
          <w:szCs w:val="24"/>
        </w:rPr>
        <w:t>5</w:t>
      </w:r>
      <w:r w:rsidR="00797BEC" w:rsidRPr="00685EA7">
        <w:rPr>
          <w:rFonts w:ascii="Times New Roman" w:hAnsi="Times New Roman" w:cs="Times New Roman"/>
          <w:sz w:val="24"/>
          <w:szCs w:val="24"/>
        </w:rPr>
        <w:t>%</w:t>
      </w:r>
      <w:r w:rsidR="005A437E" w:rsidRPr="00685EA7">
        <w:rPr>
          <w:rFonts w:ascii="Times New Roman" w:hAnsi="Times New Roman" w:cs="Times New Roman"/>
          <w:sz w:val="24"/>
          <w:szCs w:val="24"/>
        </w:rPr>
        <w:t xml:space="preserve"> </w:t>
      </w:r>
      <w:r w:rsidR="00797BEC" w:rsidRPr="00685EA7">
        <w:rPr>
          <w:rFonts w:ascii="Times New Roman" w:hAnsi="Times New Roman" w:cs="Times New Roman"/>
          <w:sz w:val="24"/>
          <w:szCs w:val="24"/>
        </w:rPr>
        <w:t>(</w:t>
      </w:r>
      <w:r w:rsidR="005A437E" w:rsidRPr="00685EA7">
        <w:rPr>
          <w:rFonts w:ascii="Times New Roman" w:hAnsi="Times New Roman" w:cs="Times New Roman"/>
          <w:sz w:val="24"/>
          <w:szCs w:val="24"/>
        </w:rPr>
        <w:t>v/v</w:t>
      </w:r>
      <w:r w:rsidR="00797BEC" w:rsidRPr="00685EA7">
        <w:rPr>
          <w:rFonts w:ascii="Times New Roman" w:hAnsi="Times New Roman" w:cs="Times New Roman"/>
          <w:sz w:val="24"/>
          <w:szCs w:val="24"/>
        </w:rPr>
        <w:t>)</w:t>
      </w:r>
      <w:r w:rsidR="005A437E" w:rsidRPr="00685EA7">
        <w:rPr>
          <w:rFonts w:ascii="Times New Roman" w:hAnsi="Times New Roman" w:cs="Times New Roman"/>
          <w:sz w:val="24"/>
          <w:szCs w:val="24"/>
        </w:rPr>
        <w:t xml:space="preserve"> alcoholic medium (5%</w:t>
      </w:r>
      <w:r w:rsidR="00797BEC" w:rsidRPr="00685EA7">
        <w:rPr>
          <w:rFonts w:ascii="Times New Roman" w:hAnsi="Times New Roman" w:cs="Times New Roman"/>
          <w:sz w:val="24"/>
          <w:szCs w:val="24"/>
        </w:rPr>
        <w:t xml:space="preserve"> (v/v)</w:t>
      </w:r>
      <w:r w:rsidR="005A437E" w:rsidRPr="00685EA7">
        <w:rPr>
          <w:rFonts w:ascii="Times New Roman" w:hAnsi="Times New Roman" w:cs="Times New Roman"/>
          <w:sz w:val="24"/>
          <w:szCs w:val="24"/>
        </w:rPr>
        <w:t xml:space="preserve"> Methanol, 5%</w:t>
      </w:r>
      <w:r w:rsidR="00797BEC" w:rsidRPr="00685EA7">
        <w:rPr>
          <w:rFonts w:ascii="Times New Roman" w:hAnsi="Times New Roman" w:cs="Times New Roman"/>
          <w:sz w:val="24"/>
          <w:szCs w:val="24"/>
        </w:rPr>
        <w:t xml:space="preserve"> (v/v)</w:t>
      </w:r>
      <w:r w:rsidR="005A437E" w:rsidRPr="00685EA7">
        <w:rPr>
          <w:rFonts w:ascii="Times New Roman" w:hAnsi="Times New Roman" w:cs="Times New Roman"/>
          <w:sz w:val="24"/>
          <w:szCs w:val="24"/>
        </w:rPr>
        <w:t xml:space="preserve"> Ethanol, 5% </w:t>
      </w:r>
      <w:r w:rsidR="00797BEC" w:rsidRPr="00685EA7">
        <w:rPr>
          <w:rFonts w:ascii="Times New Roman" w:hAnsi="Times New Roman" w:cs="Times New Roman"/>
          <w:sz w:val="24"/>
          <w:szCs w:val="24"/>
        </w:rPr>
        <w:t xml:space="preserve">(v/v) </w:t>
      </w:r>
      <w:r w:rsidR="005A437E" w:rsidRPr="00685EA7">
        <w:rPr>
          <w:rFonts w:ascii="Times New Roman" w:hAnsi="Times New Roman" w:cs="Times New Roman"/>
          <w:sz w:val="24"/>
          <w:szCs w:val="24"/>
        </w:rPr>
        <w:t>2-Propanol and 5%</w:t>
      </w:r>
      <w:r w:rsidR="00797BEC" w:rsidRPr="00685EA7">
        <w:rPr>
          <w:rFonts w:ascii="Times New Roman" w:hAnsi="Times New Roman" w:cs="Times New Roman"/>
          <w:sz w:val="24"/>
          <w:szCs w:val="24"/>
        </w:rPr>
        <w:t xml:space="preserve"> (v/v) 1-Butanol) </w:t>
      </w:r>
      <w:r w:rsidR="00BC0B69" w:rsidRPr="00685EA7">
        <w:rPr>
          <w:rFonts w:ascii="Times New Roman" w:hAnsi="Times New Roman" w:cs="Times New Roman"/>
          <w:sz w:val="24"/>
          <w:szCs w:val="24"/>
        </w:rPr>
        <w:t>were</w:t>
      </w:r>
      <w:r w:rsidR="00797BEC" w:rsidRPr="00685EA7">
        <w:rPr>
          <w:rFonts w:ascii="Times New Roman" w:hAnsi="Times New Roman" w:cs="Times New Roman"/>
          <w:sz w:val="24"/>
          <w:szCs w:val="24"/>
        </w:rPr>
        <w:t xml:space="preserve"> prepared </w:t>
      </w:r>
      <w:r w:rsidR="00BC0B69" w:rsidRPr="00685EA7">
        <w:rPr>
          <w:rFonts w:ascii="Times New Roman" w:hAnsi="Times New Roman" w:cs="Times New Roman"/>
          <w:sz w:val="24"/>
          <w:szCs w:val="24"/>
        </w:rPr>
        <w:t>by vol/vol % and are</w:t>
      </w:r>
      <w:r w:rsidR="00797BEC" w:rsidRPr="00685EA7">
        <w:rPr>
          <w:rFonts w:ascii="Times New Roman" w:hAnsi="Times New Roman" w:cs="Times New Roman"/>
          <w:sz w:val="24"/>
          <w:szCs w:val="24"/>
        </w:rPr>
        <w:t xml:space="preserve"> clearly mentioned in text.</w:t>
      </w:r>
    </w:p>
    <w:p w:rsidR="00CA6D1F" w:rsidRPr="00685EA7" w:rsidRDefault="00CA6D1F" w:rsidP="00CA6D1F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A437E" w:rsidRPr="00685EA7" w:rsidRDefault="00FF7F57" w:rsidP="00CA6D1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 xml:space="preserve">Lines </w:t>
      </w:r>
      <w:r w:rsidR="0026460A" w:rsidRPr="00685EA7">
        <w:rPr>
          <w:rFonts w:ascii="Times New Roman" w:hAnsi="Times New Roman" w:cs="Times New Roman"/>
          <w:sz w:val="24"/>
          <w:szCs w:val="24"/>
        </w:rPr>
        <w:t>9</w:t>
      </w:r>
      <w:r w:rsidR="00A02B7E">
        <w:rPr>
          <w:rFonts w:ascii="Times New Roman" w:hAnsi="Times New Roman" w:cs="Times New Roman"/>
          <w:sz w:val="24"/>
          <w:szCs w:val="24"/>
        </w:rPr>
        <w:t>1-93</w:t>
      </w:r>
      <w:r w:rsidR="0081558C" w:rsidRPr="00685EA7">
        <w:rPr>
          <w:rFonts w:ascii="Times New Roman" w:hAnsi="Times New Roman" w:cs="Times New Roman"/>
          <w:sz w:val="24"/>
          <w:szCs w:val="24"/>
        </w:rPr>
        <w:t xml:space="preserve">, </w:t>
      </w:r>
      <w:r w:rsidR="005F7DD8" w:rsidRPr="00685EA7">
        <w:rPr>
          <w:rFonts w:ascii="Times New Roman" w:hAnsi="Times New Roman" w:cs="Times New Roman"/>
          <w:sz w:val="24"/>
          <w:szCs w:val="24"/>
        </w:rPr>
        <w:t>The densities of the PVOH-solvent systems at different temperatures ranges from 305K to 323K are tabulated in table I as suggested.</w:t>
      </w:r>
    </w:p>
    <w:p w:rsidR="00CA6D1F" w:rsidRPr="00685EA7" w:rsidRDefault="00CA6D1F" w:rsidP="00CA6D1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5A437E" w:rsidRPr="00685EA7" w:rsidRDefault="00A02B7E" w:rsidP="00CA6D1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s 112-114</w:t>
      </w:r>
      <w:r w:rsidR="005A437E" w:rsidRPr="00685EA7">
        <w:rPr>
          <w:rFonts w:ascii="Times New Roman" w:hAnsi="Times New Roman" w:cs="Times New Roman"/>
          <w:sz w:val="24"/>
          <w:szCs w:val="24"/>
        </w:rPr>
        <w:t xml:space="preserve">, </w:t>
      </w:r>
      <w:r w:rsidR="007B54C8" w:rsidRPr="00685EA7">
        <w:rPr>
          <w:rFonts w:ascii="Times New Roman" w:hAnsi="Times New Roman" w:cs="Times New Roman"/>
          <w:sz w:val="24"/>
          <w:szCs w:val="24"/>
        </w:rPr>
        <w:t>The viscosities of the PVOH-solvent systems at different temperatures ranges from 305K to 323K are tabulated in table II as suggested.</w:t>
      </w:r>
    </w:p>
    <w:p w:rsidR="00CA6D1F" w:rsidRPr="00685EA7" w:rsidRDefault="00CA6D1F" w:rsidP="00CA6D1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5A437E" w:rsidRPr="00685EA7" w:rsidRDefault="00A02B7E" w:rsidP="00CA6D1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s 121-123</w:t>
      </w:r>
      <w:r w:rsidR="005A437E" w:rsidRPr="00685EA7">
        <w:rPr>
          <w:rFonts w:ascii="Times New Roman" w:hAnsi="Times New Roman" w:cs="Times New Roman"/>
          <w:sz w:val="24"/>
          <w:szCs w:val="24"/>
        </w:rPr>
        <w:t>, Correction is made the sentence. “A representative graph showing the effect of concentration of ac</w:t>
      </w:r>
      <w:r w:rsidR="00A80C20" w:rsidRPr="00685EA7">
        <w:rPr>
          <w:rFonts w:ascii="Times New Roman" w:hAnsi="Times New Roman" w:cs="Times New Roman"/>
          <w:sz w:val="24"/>
          <w:szCs w:val="24"/>
        </w:rPr>
        <w:t>etic acid on viscosities of 0.1</w:t>
      </w:r>
      <w:r w:rsidR="005A437E" w:rsidRPr="00685EA7">
        <w:rPr>
          <w:rFonts w:ascii="Times New Roman" w:hAnsi="Times New Roman" w:cs="Times New Roman"/>
          <w:sz w:val="24"/>
          <w:szCs w:val="24"/>
        </w:rPr>
        <w:t>%</w:t>
      </w:r>
      <w:r w:rsidR="00F33B96" w:rsidRPr="00685EA7">
        <w:rPr>
          <w:rFonts w:ascii="Times New Roman" w:hAnsi="Times New Roman" w:cs="Times New Roman"/>
          <w:sz w:val="24"/>
          <w:szCs w:val="24"/>
        </w:rPr>
        <w:t xml:space="preserve"> (w/v)</w:t>
      </w:r>
      <w:r w:rsidR="005A437E" w:rsidRPr="00685EA7">
        <w:rPr>
          <w:rFonts w:ascii="Times New Roman" w:hAnsi="Times New Roman" w:cs="Times New Roman"/>
          <w:sz w:val="24"/>
          <w:szCs w:val="24"/>
        </w:rPr>
        <w:t xml:space="preserve"> and 0.5% (w/v) polyvinyl alcohol (PVOH) in 5% </w:t>
      </w:r>
      <w:r w:rsidR="00F33B96" w:rsidRPr="00685EA7">
        <w:rPr>
          <w:rFonts w:ascii="Times New Roman" w:hAnsi="Times New Roman" w:cs="Times New Roman"/>
          <w:sz w:val="24"/>
          <w:szCs w:val="24"/>
        </w:rPr>
        <w:t xml:space="preserve">(v/v) </w:t>
      </w:r>
      <w:r w:rsidR="00D92E57" w:rsidRPr="00685EA7">
        <w:rPr>
          <w:rFonts w:ascii="Times New Roman" w:hAnsi="Times New Roman" w:cs="Times New Roman"/>
          <w:sz w:val="24"/>
          <w:szCs w:val="24"/>
        </w:rPr>
        <w:t>Ethanol at 305K is shown in F</w:t>
      </w:r>
      <w:r w:rsidR="005A437E" w:rsidRPr="00685EA7">
        <w:rPr>
          <w:rFonts w:ascii="Times New Roman" w:hAnsi="Times New Roman" w:cs="Times New Roman"/>
          <w:sz w:val="24"/>
          <w:szCs w:val="24"/>
        </w:rPr>
        <w:t>igure 1.”</w:t>
      </w:r>
    </w:p>
    <w:p w:rsidR="00AD6CAE" w:rsidRPr="00685EA7" w:rsidRDefault="00AD6CAE" w:rsidP="00AD6CAE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A437E" w:rsidRPr="00685EA7" w:rsidRDefault="005A437E" w:rsidP="00CA6D1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 xml:space="preserve">The SI unit of </w:t>
      </w:r>
      <w:r w:rsidR="00D92E57" w:rsidRPr="00685EA7">
        <w:rPr>
          <w:rFonts w:ascii="Times New Roman" w:hAnsi="Times New Roman" w:cs="Times New Roman"/>
          <w:sz w:val="24"/>
          <w:szCs w:val="24"/>
        </w:rPr>
        <w:t>viscosity is reported in Table II and F</w:t>
      </w:r>
      <w:r w:rsidRPr="00685EA7">
        <w:rPr>
          <w:rFonts w:ascii="Times New Roman" w:hAnsi="Times New Roman" w:cs="Times New Roman"/>
          <w:sz w:val="24"/>
          <w:szCs w:val="24"/>
        </w:rPr>
        <w:t>igure 1</w:t>
      </w:r>
      <w:r w:rsidR="00F33B96" w:rsidRPr="00685EA7">
        <w:rPr>
          <w:rFonts w:ascii="Times New Roman" w:hAnsi="Times New Roman" w:cs="Times New Roman"/>
          <w:sz w:val="24"/>
          <w:szCs w:val="24"/>
        </w:rPr>
        <w:t xml:space="preserve"> as suggested</w:t>
      </w:r>
      <w:r w:rsidRPr="00685EA7">
        <w:rPr>
          <w:rFonts w:ascii="Times New Roman" w:hAnsi="Times New Roman" w:cs="Times New Roman"/>
          <w:sz w:val="24"/>
          <w:szCs w:val="24"/>
        </w:rPr>
        <w:t>.</w:t>
      </w:r>
    </w:p>
    <w:p w:rsidR="00AD6CAE" w:rsidRPr="00685EA7" w:rsidRDefault="00AD6CAE" w:rsidP="00AD6CAE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A437E" w:rsidRPr="00685EA7" w:rsidRDefault="00A02B7E" w:rsidP="00CA6D1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s 132-134</w:t>
      </w:r>
      <w:r w:rsidR="005A437E" w:rsidRPr="00685EA7">
        <w:rPr>
          <w:rFonts w:ascii="Times New Roman" w:hAnsi="Times New Roman" w:cs="Times New Roman"/>
          <w:sz w:val="24"/>
          <w:szCs w:val="24"/>
        </w:rPr>
        <w:t xml:space="preserve">, The </w:t>
      </w:r>
      <w:r w:rsidR="000757CF" w:rsidRPr="00685EA7">
        <w:rPr>
          <w:rFonts w:ascii="Times New Roman" w:hAnsi="Times New Roman" w:cs="Times New Roman"/>
          <w:sz w:val="24"/>
          <w:szCs w:val="24"/>
        </w:rPr>
        <w:t xml:space="preserve">results of </w:t>
      </w:r>
      <w:r w:rsidR="005A437E" w:rsidRPr="00685EA7">
        <w:rPr>
          <w:rFonts w:ascii="Times New Roman" w:hAnsi="Times New Roman" w:cs="Times New Roman"/>
          <w:sz w:val="24"/>
          <w:szCs w:val="24"/>
        </w:rPr>
        <w:t xml:space="preserve">viscosities </w:t>
      </w:r>
      <w:r w:rsidR="000757CF" w:rsidRPr="00685EA7">
        <w:rPr>
          <w:rFonts w:ascii="Times New Roman" w:hAnsi="Times New Roman" w:cs="Times New Roman"/>
          <w:sz w:val="24"/>
          <w:szCs w:val="24"/>
        </w:rPr>
        <w:t xml:space="preserve">are now reported for all temperatures ranges from 305K to 323K </w:t>
      </w:r>
      <w:r w:rsidR="00D24AB5" w:rsidRPr="00685EA7">
        <w:rPr>
          <w:rFonts w:ascii="Times New Roman" w:hAnsi="Times New Roman" w:cs="Times New Roman"/>
          <w:sz w:val="24"/>
          <w:szCs w:val="24"/>
        </w:rPr>
        <w:t>table II</w:t>
      </w:r>
      <w:r w:rsidR="005A437E" w:rsidRPr="00685EA7">
        <w:rPr>
          <w:rFonts w:ascii="Times New Roman" w:hAnsi="Times New Roman" w:cs="Times New Roman"/>
          <w:sz w:val="24"/>
          <w:szCs w:val="24"/>
        </w:rPr>
        <w:t>.</w:t>
      </w:r>
    </w:p>
    <w:p w:rsidR="00AD6CAE" w:rsidRPr="00685EA7" w:rsidRDefault="00AD6CAE" w:rsidP="00AD6CAE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AD6CAE" w:rsidRPr="00685EA7" w:rsidRDefault="00A02B7E" w:rsidP="00CA6D1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s 160-161</w:t>
      </w:r>
      <w:r w:rsidR="005A437E" w:rsidRPr="00685EA7">
        <w:rPr>
          <w:rFonts w:ascii="Times New Roman" w:hAnsi="Times New Roman" w:cs="Times New Roman"/>
          <w:sz w:val="24"/>
          <w:szCs w:val="24"/>
        </w:rPr>
        <w:t>,</w:t>
      </w:r>
      <w:r w:rsidR="00554A98" w:rsidRPr="00685EA7">
        <w:rPr>
          <w:rFonts w:ascii="Times New Roman" w:hAnsi="Times New Roman" w:cs="Times New Roman"/>
          <w:sz w:val="24"/>
          <w:szCs w:val="24"/>
        </w:rPr>
        <w:t xml:space="preserve"> “Water-PVOH ----------- interaction of acid with PVOH” is corrected as “</w:t>
      </w:r>
      <w:r w:rsidR="00F347D2" w:rsidRPr="00685EA7">
        <w:rPr>
          <w:rFonts w:ascii="Times New Roman" w:hAnsi="Times New Roman" w:cs="Times New Roman"/>
          <w:sz w:val="24"/>
          <w:szCs w:val="24"/>
        </w:rPr>
        <w:t>The increase in interaction of acid ---</w:t>
      </w:r>
      <w:r w:rsidR="00F811CB" w:rsidRPr="00685EA7">
        <w:rPr>
          <w:rFonts w:ascii="Times New Roman" w:hAnsi="Times New Roman" w:cs="Times New Roman"/>
          <w:sz w:val="24"/>
          <w:szCs w:val="24"/>
        </w:rPr>
        <w:t>------------</w:t>
      </w:r>
      <w:r w:rsidR="000D1F9C" w:rsidRPr="00685EA7">
        <w:rPr>
          <w:rFonts w:ascii="Times New Roman" w:hAnsi="Times New Roman" w:cs="Times New Roman"/>
          <w:sz w:val="24"/>
          <w:szCs w:val="24"/>
        </w:rPr>
        <w:t xml:space="preserve"> </w:t>
      </w:r>
      <w:r w:rsidR="00F347D2" w:rsidRPr="00685EA7">
        <w:rPr>
          <w:rFonts w:ascii="Times New Roman" w:hAnsi="Times New Roman" w:cs="Times New Roman"/>
          <w:sz w:val="24"/>
          <w:szCs w:val="24"/>
        </w:rPr>
        <w:t>water-</w:t>
      </w:r>
      <w:r w:rsidR="000D1F9C" w:rsidRPr="00685EA7">
        <w:rPr>
          <w:rFonts w:ascii="Times New Roman" w:hAnsi="Times New Roman" w:cs="Times New Roman"/>
          <w:sz w:val="24"/>
          <w:szCs w:val="24"/>
        </w:rPr>
        <w:t>PVOH</w:t>
      </w:r>
      <w:r w:rsidR="00F347D2" w:rsidRPr="00685EA7">
        <w:rPr>
          <w:rFonts w:ascii="Times New Roman" w:hAnsi="Times New Roman" w:cs="Times New Roman"/>
          <w:sz w:val="24"/>
          <w:szCs w:val="24"/>
        </w:rPr>
        <w:t xml:space="preserve"> system</w:t>
      </w:r>
      <w:r w:rsidR="00554A98" w:rsidRPr="00685EA7">
        <w:rPr>
          <w:rFonts w:ascii="Times New Roman" w:hAnsi="Times New Roman" w:cs="Times New Roman"/>
          <w:sz w:val="24"/>
          <w:szCs w:val="24"/>
        </w:rPr>
        <w:t>”. As t</w:t>
      </w:r>
      <w:r w:rsidR="005A437E" w:rsidRPr="00685EA7">
        <w:rPr>
          <w:rFonts w:ascii="Times New Roman" w:hAnsi="Times New Roman" w:cs="Times New Roman"/>
          <w:sz w:val="24"/>
          <w:szCs w:val="24"/>
        </w:rPr>
        <w:t>he supramolecular structure of the PVOH-solvent system was degraded by the addition of acetic acid.</w:t>
      </w:r>
    </w:p>
    <w:p w:rsidR="00AD6CAE" w:rsidRPr="00685EA7" w:rsidRDefault="00AD6CAE" w:rsidP="00AD6CA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D6CAE" w:rsidRPr="00685EA7" w:rsidRDefault="00E76FBA" w:rsidP="00AD6CA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>Lines 16</w:t>
      </w:r>
      <w:r w:rsidR="00A02B7E">
        <w:rPr>
          <w:rFonts w:ascii="Times New Roman" w:hAnsi="Times New Roman" w:cs="Times New Roman"/>
          <w:sz w:val="24"/>
          <w:szCs w:val="24"/>
        </w:rPr>
        <w:t>5-167</w:t>
      </w:r>
      <w:r w:rsidR="005A437E" w:rsidRPr="00685EA7">
        <w:rPr>
          <w:rFonts w:ascii="Times New Roman" w:hAnsi="Times New Roman" w:cs="Times New Roman"/>
          <w:sz w:val="24"/>
          <w:szCs w:val="24"/>
        </w:rPr>
        <w:t xml:space="preserve">, </w:t>
      </w:r>
      <w:r w:rsidR="00C801C3" w:rsidRPr="00685EA7">
        <w:rPr>
          <w:rFonts w:ascii="Times New Roman" w:hAnsi="Times New Roman" w:cs="Times New Roman"/>
          <w:sz w:val="24"/>
          <w:szCs w:val="24"/>
        </w:rPr>
        <w:t>Figure 2</w:t>
      </w:r>
      <w:r w:rsidR="00747B53" w:rsidRPr="00685EA7">
        <w:rPr>
          <w:rFonts w:ascii="Times New Roman" w:hAnsi="Times New Roman" w:cs="Times New Roman"/>
          <w:sz w:val="24"/>
          <w:szCs w:val="24"/>
        </w:rPr>
        <w:t xml:space="preserve"> is representing the viscosities in different solvents and temperatures. </w:t>
      </w:r>
      <w:r w:rsidR="005A437E" w:rsidRPr="00685EA7">
        <w:rPr>
          <w:rFonts w:ascii="Times New Roman" w:hAnsi="Times New Roman" w:cs="Times New Roman"/>
          <w:sz w:val="24"/>
          <w:szCs w:val="24"/>
        </w:rPr>
        <w:t>The effect of concentration of acetic acid on the viscos</w:t>
      </w:r>
      <w:r w:rsidR="00747B53" w:rsidRPr="00685EA7">
        <w:rPr>
          <w:rFonts w:ascii="Times New Roman" w:hAnsi="Times New Roman" w:cs="Times New Roman"/>
          <w:sz w:val="24"/>
          <w:szCs w:val="24"/>
        </w:rPr>
        <w:t xml:space="preserve">ities of PVOH-solvent system is given </w:t>
      </w:r>
      <w:r w:rsidR="005A437E" w:rsidRPr="00685EA7">
        <w:rPr>
          <w:rFonts w:ascii="Times New Roman" w:hAnsi="Times New Roman" w:cs="Times New Roman"/>
          <w:sz w:val="24"/>
          <w:szCs w:val="24"/>
        </w:rPr>
        <w:t>in Table II.</w:t>
      </w:r>
    </w:p>
    <w:p w:rsidR="00AD6CAE" w:rsidRPr="00685EA7" w:rsidRDefault="00AD6CAE" w:rsidP="00AD6CA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35C2A" w:rsidRPr="00685EA7" w:rsidRDefault="00A02B7E" w:rsidP="00AD6CA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ines 196</w:t>
      </w:r>
      <w:r w:rsidR="00670A23" w:rsidRPr="00685EA7">
        <w:rPr>
          <w:rFonts w:ascii="Times New Roman" w:hAnsi="Times New Roman" w:cs="Times New Roman"/>
          <w:sz w:val="24"/>
          <w:szCs w:val="24"/>
        </w:rPr>
        <w:t>-</w:t>
      </w:r>
      <w:r w:rsidR="00A866AD" w:rsidRPr="00685EA7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07</w:t>
      </w:r>
      <w:r w:rsidR="00A866AD" w:rsidRPr="00685EA7">
        <w:rPr>
          <w:rFonts w:ascii="Times New Roman" w:hAnsi="Times New Roman" w:cs="Times New Roman"/>
          <w:sz w:val="24"/>
          <w:szCs w:val="24"/>
        </w:rPr>
        <w:t xml:space="preserve">, </w:t>
      </w:r>
      <w:r w:rsidR="00555512" w:rsidRPr="00685EA7">
        <w:rPr>
          <w:rFonts w:ascii="Times New Roman" w:hAnsi="Times New Roman" w:cs="Times New Roman"/>
          <w:sz w:val="24"/>
          <w:szCs w:val="24"/>
        </w:rPr>
        <w:t xml:space="preserve">“The results show that the ion-ion interactions </w:t>
      </w:r>
      <w:r w:rsidR="006B41F8" w:rsidRPr="00685EA7">
        <w:rPr>
          <w:rFonts w:ascii="Times New Roman" w:hAnsi="Times New Roman" w:cs="Times New Roman"/>
          <w:sz w:val="24"/>
          <w:szCs w:val="24"/>
        </w:rPr>
        <w:t xml:space="preserve">------------------ </w:t>
      </w:r>
      <w:r w:rsidR="00555512" w:rsidRPr="00685EA7">
        <w:rPr>
          <w:rFonts w:ascii="Times New Roman" w:hAnsi="Times New Roman" w:cs="Times New Roman"/>
          <w:sz w:val="24"/>
          <w:szCs w:val="24"/>
        </w:rPr>
        <w:t xml:space="preserve">and also increased with alcohol content.” </w:t>
      </w:r>
      <w:r w:rsidR="00B65CD1" w:rsidRPr="00685EA7">
        <w:rPr>
          <w:rFonts w:ascii="Times New Roman" w:hAnsi="Times New Roman" w:cs="Times New Roman"/>
          <w:sz w:val="24"/>
          <w:szCs w:val="24"/>
        </w:rPr>
        <w:t>i</w:t>
      </w:r>
      <w:r w:rsidR="00555512" w:rsidRPr="00685EA7">
        <w:rPr>
          <w:rFonts w:ascii="Times New Roman" w:hAnsi="Times New Roman" w:cs="Times New Roman"/>
          <w:sz w:val="24"/>
          <w:szCs w:val="24"/>
        </w:rPr>
        <w:t>s rewritten</w:t>
      </w:r>
      <w:r w:rsidR="009409BD" w:rsidRPr="00685EA7">
        <w:rPr>
          <w:rFonts w:ascii="Times New Roman" w:hAnsi="Times New Roman" w:cs="Times New Roman"/>
          <w:sz w:val="24"/>
          <w:szCs w:val="24"/>
        </w:rPr>
        <w:t xml:space="preserve"> as “</w:t>
      </w:r>
      <w:r w:rsidR="00197177" w:rsidRPr="00685EA7">
        <w:rPr>
          <w:rFonts w:ascii="Times New Roman" w:hAnsi="Times New Roman" w:cs="Times New Roman"/>
          <w:sz w:val="24"/>
          <w:szCs w:val="24"/>
        </w:rPr>
        <w:t>The values of A and B-coefficients ----------------------------2-propanol and 1-butanol.</w:t>
      </w:r>
      <w:r w:rsidR="009409BD" w:rsidRPr="00685EA7">
        <w:rPr>
          <w:rFonts w:ascii="Times New Roman" w:hAnsi="Times New Roman" w:cs="Times New Roman"/>
          <w:sz w:val="24"/>
          <w:szCs w:val="24"/>
        </w:rPr>
        <w:t>”</w:t>
      </w:r>
      <w:r w:rsidR="00555512" w:rsidRPr="00685EA7">
        <w:rPr>
          <w:rFonts w:ascii="Times New Roman" w:hAnsi="Times New Roman" w:cs="Times New Roman"/>
          <w:sz w:val="24"/>
          <w:szCs w:val="24"/>
        </w:rPr>
        <w:t xml:space="preserve"> and the e</w:t>
      </w:r>
      <w:r w:rsidR="00835C2A" w:rsidRPr="00685EA7">
        <w:rPr>
          <w:rFonts w:ascii="Times New Roman" w:hAnsi="Times New Roman" w:cs="Times New Roman"/>
          <w:sz w:val="24"/>
          <w:szCs w:val="24"/>
        </w:rPr>
        <w:t>xplanation is given in the text.</w:t>
      </w:r>
      <w:r w:rsidR="005A437E" w:rsidRPr="00685EA7">
        <w:rPr>
          <w:rFonts w:ascii="Times New Roman" w:hAnsi="Times New Roman" w:cs="Times New Roman"/>
          <w:sz w:val="24"/>
          <w:szCs w:val="24"/>
        </w:rPr>
        <w:br/>
      </w:r>
    </w:p>
    <w:p w:rsidR="005A437E" w:rsidRPr="00685EA7" w:rsidRDefault="007472E2" w:rsidP="00CA6D1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s 196</w:t>
      </w:r>
      <w:r w:rsidR="00670A23" w:rsidRPr="00685EA7">
        <w:rPr>
          <w:rFonts w:ascii="Times New Roman" w:hAnsi="Times New Roman" w:cs="Times New Roman"/>
          <w:sz w:val="24"/>
          <w:szCs w:val="24"/>
        </w:rPr>
        <w:t>-2</w:t>
      </w:r>
      <w:r>
        <w:rPr>
          <w:rFonts w:ascii="Times New Roman" w:hAnsi="Times New Roman" w:cs="Times New Roman"/>
          <w:sz w:val="24"/>
          <w:szCs w:val="24"/>
        </w:rPr>
        <w:t>07</w:t>
      </w:r>
      <w:r w:rsidR="005A437E" w:rsidRPr="00685EA7">
        <w:rPr>
          <w:rFonts w:ascii="Times New Roman" w:hAnsi="Times New Roman" w:cs="Times New Roman"/>
          <w:sz w:val="24"/>
          <w:szCs w:val="24"/>
        </w:rPr>
        <w:t xml:space="preserve">, </w:t>
      </w:r>
      <w:r w:rsidR="00A56CAD" w:rsidRPr="00685EA7">
        <w:rPr>
          <w:rFonts w:ascii="Times New Roman" w:hAnsi="Times New Roman" w:cs="Times New Roman"/>
          <w:sz w:val="24"/>
          <w:szCs w:val="24"/>
        </w:rPr>
        <w:t xml:space="preserve">“The ion-solvent interactions increased </w:t>
      </w:r>
      <w:r w:rsidR="00C624F1" w:rsidRPr="00685EA7">
        <w:rPr>
          <w:rFonts w:ascii="Times New Roman" w:hAnsi="Times New Roman" w:cs="Times New Roman"/>
          <w:sz w:val="24"/>
          <w:szCs w:val="24"/>
        </w:rPr>
        <w:t>--------------------</w:t>
      </w:r>
      <w:r w:rsidR="00A56CAD" w:rsidRPr="00685EA7">
        <w:rPr>
          <w:rFonts w:ascii="Times New Roman" w:hAnsi="Times New Roman" w:cs="Times New Roman"/>
          <w:sz w:val="24"/>
          <w:szCs w:val="24"/>
        </w:rPr>
        <w:t xml:space="preserve">of polyvinyl alcohol and alcohol content.” </w:t>
      </w:r>
      <w:r w:rsidR="00C624F1" w:rsidRPr="00685EA7">
        <w:rPr>
          <w:rFonts w:ascii="Times New Roman" w:hAnsi="Times New Roman" w:cs="Times New Roman"/>
          <w:sz w:val="24"/>
          <w:szCs w:val="24"/>
        </w:rPr>
        <w:t>is</w:t>
      </w:r>
      <w:r w:rsidR="00A56CAD" w:rsidRPr="00685EA7">
        <w:rPr>
          <w:rFonts w:ascii="Times New Roman" w:hAnsi="Times New Roman" w:cs="Times New Roman"/>
          <w:sz w:val="24"/>
          <w:szCs w:val="24"/>
        </w:rPr>
        <w:t xml:space="preserve"> already explained in</w:t>
      </w:r>
      <w:r w:rsidR="00C624F1" w:rsidRPr="00685EA7">
        <w:rPr>
          <w:rFonts w:ascii="Times New Roman" w:hAnsi="Times New Roman" w:cs="Times New Roman"/>
          <w:sz w:val="24"/>
          <w:szCs w:val="24"/>
        </w:rPr>
        <w:t xml:space="preserve"> Lines</w:t>
      </w:r>
      <w:r w:rsidR="00A56CAD" w:rsidRPr="00685EA7">
        <w:rPr>
          <w:rFonts w:ascii="Times New Roman" w:hAnsi="Times New Roman" w:cs="Times New Roman"/>
          <w:sz w:val="24"/>
          <w:szCs w:val="24"/>
        </w:rPr>
        <w:t xml:space="preserve"> </w:t>
      </w:r>
      <w:r w:rsidR="00670A23" w:rsidRPr="00685EA7">
        <w:rPr>
          <w:rFonts w:ascii="Times New Roman" w:hAnsi="Times New Roman" w:cs="Times New Roman"/>
          <w:sz w:val="24"/>
          <w:szCs w:val="24"/>
        </w:rPr>
        <w:t>194-2</w:t>
      </w:r>
      <w:r w:rsidR="00C624F1" w:rsidRPr="00685EA7">
        <w:rPr>
          <w:rFonts w:ascii="Times New Roman" w:hAnsi="Times New Roman" w:cs="Times New Roman"/>
          <w:sz w:val="24"/>
          <w:szCs w:val="24"/>
        </w:rPr>
        <w:t>05</w:t>
      </w:r>
      <w:r w:rsidR="005A437E" w:rsidRPr="00685EA7">
        <w:rPr>
          <w:rFonts w:ascii="Times New Roman" w:hAnsi="Times New Roman" w:cs="Times New Roman"/>
          <w:sz w:val="24"/>
          <w:szCs w:val="24"/>
        </w:rPr>
        <w:br/>
      </w:r>
    </w:p>
    <w:p w:rsidR="00573C97" w:rsidRPr="00685EA7" w:rsidRDefault="006B61FE" w:rsidP="00573C97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>Lines 21</w:t>
      </w:r>
      <w:r w:rsidR="007472E2">
        <w:rPr>
          <w:rFonts w:ascii="Times New Roman" w:hAnsi="Times New Roman" w:cs="Times New Roman"/>
          <w:sz w:val="24"/>
          <w:szCs w:val="24"/>
        </w:rPr>
        <w:t>5-217</w:t>
      </w:r>
      <w:r w:rsidR="00B54725" w:rsidRPr="00685EA7">
        <w:rPr>
          <w:rFonts w:ascii="Times New Roman" w:hAnsi="Times New Roman" w:cs="Times New Roman"/>
          <w:sz w:val="24"/>
          <w:szCs w:val="24"/>
        </w:rPr>
        <w:t>,</w:t>
      </w:r>
      <w:r w:rsidR="009225F5" w:rsidRPr="00685EA7">
        <w:rPr>
          <w:rFonts w:ascii="Times New Roman" w:hAnsi="Times New Roman" w:cs="Times New Roman"/>
          <w:sz w:val="24"/>
          <w:szCs w:val="24"/>
        </w:rPr>
        <w:t xml:space="preserve"> “The negative values of B confirm that </w:t>
      </w:r>
      <w:r w:rsidR="00C624F1" w:rsidRPr="00685EA7">
        <w:rPr>
          <w:rFonts w:ascii="Times New Roman" w:hAnsi="Times New Roman" w:cs="Times New Roman"/>
          <w:sz w:val="24"/>
          <w:szCs w:val="24"/>
        </w:rPr>
        <w:t xml:space="preserve">--------------------------- </w:t>
      </w:r>
      <w:r w:rsidR="009225F5" w:rsidRPr="00685EA7">
        <w:rPr>
          <w:rFonts w:ascii="Times New Roman" w:hAnsi="Times New Roman" w:cs="Times New Roman"/>
          <w:sz w:val="24"/>
          <w:szCs w:val="24"/>
        </w:rPr>
        <w:t xml:space="preserve">polymer in different alcohol solvents.” </w:t>
      </w:r>
      <w:r w:rsidR="00EA6626" w:rsidRPr="00685EA7">
        <w:rPr>
          <w:rFonts w:ascii="Times New Roman" w:hAnsi="Times New Roman" w:cs="Times New Roman"/>
          <w:sz w:val="24"/>
          <w:szCs w:val="24"/>
        </w:rPr>
        <w:t xml:space="preserve"> “</w:t>
      </w:r>
      <w:r w:rsidR="009225F5" w:rsidRPr="00685EA7">
        <w:rPr>
          <w:rFonts w:ascii="Times New Roman" w:hAnsi="Times New Roman" w:cs="Times New Roman"/>
          <w:sz w:val="24"/>
          <w:szCs w:val="24"/>
        </w:rPr>
        <w:t>de-polymerization</w:t>
      </w:r>
      <w:r w:rsidR="00EA6626" w:rsidRPr="00685EA7">
        <w:rPr>
          <w:rFonts w:ascii="Times New Roman" w:hAnsi="Times New Roman" w:cs="Times New Roman"/>
          <w:sz w:val="24"/>
          <w:szCs w:val="24"/>
        </w:rPr>
        <w:t>”</w:t>
      </w:r>
      <w:r w:rsidR="00B54725" w:rsidRPr="00685EA7">
        <w:rPr>
          <w:rFonts w:ascii="Times New Roman" w:hAnsi="Times New Roman" w:cs="Times New Roman"/>
          <w:sz w:val="24"/>
          <w:szCs w:val="24"/>
        </w:rPr>
        <w:t xml:space="preserve"> </w:t>
      </w:r>
      <w:r w:rsidR="009225F5" w:rsidRPr="00685EA7">
        <w:rPr>
          <w:rFonts w:ascii="Times New Roman" w:hAnsi="Times New Roman" w:cs="Times New Roman"/>
          <w:sz w:val="24"/>
          <w:szCs w:val="24"/>
        </w:rPr>
        <w:t xml:space="preserve">is replaced by </w:t>
      </w:r>
      <w:r w:rsidR="00EA6626" w:rsidRPr="00685EA7">
        <w:rPr>
          <w:rFonts w:ascii="Times New Roman" w:hAnsi="Times New Roman" w:cs="Times New Roman"/>
          <w:sz w:val="24"/>
          <w:szCs w:val="24"/>
        </w:rPr>
        <w:t>“</w:t>
      </w:r>
      <w:r w:rsidR="009225F5" w:rsidRPr="00685EA7">
        <w:rPr>
          <w:rFonts w:ascii="Times New Roman" w:hAnsi="Times New Roman" w:cs="Times New Roman"/>
          <w:sz w:val="24"/>
          <w:szCs w:val="24"/>
        </w:rPr>
        <w:t>degradation of supramolecular structure of</w:t>
      </w:r>
      <w:r w:rsidR="005A437E" w:rsidRPr="00685EA7">
        <w:rPr>
          <w:rFonts w:ascii="Times New Roman" w:hAnsi="Times New Roman" w:cs="Times New Roman"/>
          <w:sz w:val="24"/>
          <w:szCs w:val="24"/>
        </w:rPr>
        <w:t xml:space="preserve"> PVOH-solvent </w:t>
      </w:r>
      <w:r w:rsidR="00573C97" w:rsidRPr="00685EA7">
        <w:rPr>
          <w:rFonts w:ascii="Times New Roman" w:hAnsi="Times New Roman" w:cs="Times New Roman"/>
          <w:sz w:val="24"/>
          <w:szCs w:val="24"/>
        </w:rPr>
        <w:t>system</w:t>
      </w:r>
      <w:r w:rsidR="00EA6626" w:rsidRPr="00685EA7">
        <w:rPr>
          <w:rFonts w:ascii="Times New Roman" w:hAnsi="Times New Roman" w:cs="Times New Roman"/>
          <w:sz w:val="24"/>
          <w:szCs w:val="24"/>
        </w:rPr>
        <w:t>” as suggested</w:t>
      </w:r>
      <w:r w:rsidR="00564669" w:rsidRPr="00685EA7">
        <w:rPr>
          <w:rFonts w:ascii="Times New Roman" w:hAnsi="Times New Roman" w:cs="Times New Roman"/>
          <w:sz w:val="24"/>
          <w:szCs w:val="24"/>
        </w:rPr>
        <w:t>.</w:t>
      </w:r>
    </w:p>
    <w:p w:rsidR="00573C97" w:rsidRPr="00685EA7" w:rsidRDefault="00573C97" w:rsidP="00573C97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A437E" w:rsidRPr="00685EA7" w:rsidRDefault="007472E2" w:rsidP="00CA6D1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s 231-240</w:t>
      </w:r>
      <w:r w:rsidR="00AE15CB" w:rsidRPr="00685EA7">
        <w:rPr>
          <w:rFonts w:ascii="Times New Roman" w:hAnsi="Times New Roman" w:cs="Times New Roman"/>
          <w:sz w:val="24"/>
          <w:szCs w:val="24"/>
        </w:rPr>
        <w:t xml:space="preserve">, </w:t>
      </w:r>
      <w:r w:rsidR="00A04907" w:rsidRPr="00685EA7">
        <w:rPr>
          <w:rFonts w:ascii="Times New Roman" w:hAnsi="Times New Roman" w:cs="Times New Roman"/>
          <w:sz w:val="24"/>
          <w:szCs w:val="24"/>
        </w:rPr>
        <w:t>The</w:t>
      </w:r>
      <w:r w:rsidR="00F233D3" w:rsidRPr="00685EA7">
        <w:rPr>
          <w:rFonts w:ascii="Times New Roman" w:hAnsi="Times New Roman" w:cs="Times New Roman"/>
          <w:sz w:val="24"/>
          <w:szCs w:val="24"/>
        </w:rPr>
        <w:t xml:space="preserve"> positive values of energy of activation</w:t>
      </w:r>
      <w:r w:rsidR="00A04907" w:rsidRPr="00685EA7">
        <w:rPr>
          <w:rFonts w:ascii="Times New Roman" w:hAnsi="Times New Roman" w:cs="Times New Roman"/>
          <w:sz w:val="24"/>
          <w:szCs w:val="24"/>
        </w:rPr>
        <w:t xml:space="preserve"> obtained and</w:t>
      </w:r>
      <w:r w:rsidR="00EF5592" w:rsidRPr="00685EA7">
        <w:rPr>
          <w:rFonts w:ascii="Times New Roman" w:hAnsi="Times New Roman" w:cs="Times New Roman"/>
          <w:sz w:val="24"/>
          <w:szCs w:val="24"/>
        </w:rPr>
        <w:t xml:space="preserve"> representative F</w:t>
      </w:r>
      <w:r w:rsidR="008B2BC6" w:rsidRPr="00685EA7">
        <w:rPr>
          <w:rFonts w:ascii="Times New Roman" w:hAnsi="Times New Roman" w:cs="Times New Roman"/>
          <w:sz w:val="24"/>
          <w:szCs w:val="24"/>
        </w:rPr>
        <w:t>igu</w:t>
      </w:r>
      <w:r w:rsidR="00EF5592" w:rsidRPr="00685EA7">
        <w:rPr>
          <w:rFonts w:ascii="Times New Roman" w:hAnsi="Times New Roman" w:cs="Times New Roman"/>
          <w:sz w:val="24"/>
          <w:szCs w:val="24"/>
        </w:rPr>
        <w:t>re 5 is corrected as suggested and explanation is given in the text</w:t>
      </w:r>
      <w:r w:rsidR="00D23080" w:rsidRPr="00685EA7">
        <w:rPr>
          <w:rFonts w:ascii="Times New Roman" w:hAnsi="Times New Roman" w:cs="Times New Roman"/>
          <w:sz w:val="24"/>
          <w:szCs w:val="24"/>
        </w:rPr>
        <w:t>.</w:t>
      </w:r>
    </w:p>
    <w:p w:rsidR="00573C97" w:rsidRPr="00685EA7" w:rsidRDefault="00573C97" w:rsidP="00573C97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4847A6" w:rsidRPr="00685EA7" w:rsidRDefault="00033567" w:rsidP="00CA6D1F">
      <w:pPr>
        <w:pStyle w:val="ListParagraph"/>
        <w:numPr>
          <w:ilvl w:val="0"/>
          <w:numId w:val="3"/>
        </w:numPr>
        <w:tabs>
          <w:tab w:val="left" w:pos="5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 xml:space="preserve">Lines </w:t>
      </w:r>
      <w:r w:rsidR="007472E2">
        <w:rPr>
          <w:rFonts w:ascii="Times New Roman" w:hAnsi="Times New Roman" w:cs="Times New Roman"/>
          <w:sz w:val="24"/>
          <w:szCs w:val="24"/>
        </w:rPr>
        <w:t>230</w:t>
      </w:r>
      <w:r w:rsidR="009B0B67" w:rsidRPr="00685EA7">
        <w:rPr>
          <w:rFonts w:ascii="Times New Roman" w:hAnsi="Times New Roman" w:cs="Times New Roman"/>
          <w:sz w:val="24"/>
          <w:szCs w:val="24"/>
        </w:rPr>
        <w:t>-2</w:t>
      </w:r>
      <w:r w:rsidRPr="00685EA7">
        <w:rPr>
          <w:rFonts w:ascii="Times New Roman" w:hAnsi="Times New Roman" w:cs="Times New Roman"/>
          <w:sz w:val="24"/>
          <w:szCs w:val="24"/>
        </w:rPr>
        <w:t>3</w:t>
      </w:r>
      <w:r w:rsidR="007472E2">
        <w:rPr>
          <w:rFonts w:ascii="Times New Roman" w:hAnsi="Times New Roman" w:cs="Times New Roman"/>
          <w:sz w:val="24"/>
          <w:szCs w:val="24"/>
        </w:rPr>
        <w:t>3</w:t>
      </w:r>
      <w:r w:rsidR="00103250" w:rsidRPr="00685EA7">
        <w:rPr>
          <w:rFonts w:ascii="Times New Roman" w:hAnsi="Times New Roman" w:cs="Times New Roman"/>
          <w:sz w:val="24"/>
          <w:szCs w:val="24"/>
        </w:rPr>
        <w:t xml:space="preserve">. </w:t>
      </w:r>
      <w:r w:rsidR="0079145B" w:rsidRPr="00685EA7">
        <w:rPr>
          <w:rFonts w:ascii="Times New Roman" w:hAnsi="Times New Roman" w:cs="Times New Roman"/>
          <w:sz w:val="24"/>
          <w:szCs w:val="24"/>
        </w:rPr>
        <w:t>T</w:t>
      </w:r>
      <w:r w:rsidR="005A437E" w:rsidRPr="00685EA7">
        <w:rPr>
          <w:rFonts w:ascii="Times New Roman" w:hAnsi="Times New Roman" w:cs="Times New Roman"/>
          <w:sz w:val="24"/>
          <w:szCs w:val="24"/>
        </w:rPr>
        <w:t>he relation</w:t>
      </w:r>
      <w:r w:rsidR="0079145B" w:rsidRPr="00685EA7">
        <w:rPr>
          <w:rFonts w:ascii="Times New Roman" w:hAnsi="Times New Roman" w:cs="Times New Roman"/>
          <w:sz w:val="24"/>
          <w:szCs w:val="24"/>
        </w:rPr>
        <w:t xml:space="preserve"> used for molar volume V</w:t>
      </w:r>
      <w:r w:rsidR="0079145B" w:rsidRPr="00685EA7">
        <w:rPr>
          <w:rFonts w:ascii="Times New Roman" w:hAnsi="Times New Roman" w:cs="Times New Roman"/>
          <w:sz w:val="24"/>
          <w:szCs w:val="24"/>
          <w:vertAlign w:val="subscript"/>
        </w:rPr>
        <w:t>m</w:t>
      </w:r>
      <w:r w:rsidR="005A437E" w:rsidRPr="00685EA7">
        <w:rPr>
          <w:rFonts w:ascii="Times New Roman" w:hAnsi="Times New Roman" w:cs="Times New Roman"/>
          <w:sz w:val="24"/>
          <w:szCs w:val="24"/>
        </w:rPr>
        <w:t xml:space="preserve"> is now reported </w:t>
      </w:r>
      <w:r w:rsidR="00D23080" w:rsidRPr="00685EA7">
        <w:rPr>
          <w:rFonts w:ascii="Times New Roman" w:hAnsi="Times New Roman" w:cs="Times New Roman"/>
          <w:sz w:val="24"/>
          <w:szCs w:val="24"/>
        </w:rPr>
        <w:t xml:space="preserve">and explained </w:t>
      </w:r>
      <w:r w:rsidR="005A437E" w:rsidRPr="00685EA7">
        <w:rPr>
          <w:rFonts w:ascii="Times New Roman" w:hAnsi="Times New Roman" w:cs="Times New Roman"/>
          <w:sz w:val="24"/>
          <w:szCs w:val="24"/>
        </w:rPr>
        <w:t xml:space="preserve">in the </w:t>
      </w:r>
      <w:r w:rsidR="0079145B" w:rsidRPr="00685EA7">
        <w:rPr>
          <w:rFonts w:ascii="Times New Roman" w:hAnsi="Times New Roman" w:cs="Times New Roman"/>
          <w:sz w:val="24"/>
          <w:szCs w:val="24"/>
        </w:rPr>
        <w:t>text.</w:t>
      </w:r>
    </w:p>
    <w:p w:rsidR="00661B33" w:rsidRPr="00685EA7" w:rsidRDefault="00661B33" w:rsidP="007B744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C09FA" w:rsidRPr="00685EA7" w:rsidRDefault="00661B33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>------------------------------------------------------</w:t>
      </w:r>
      <w:r w:rsidRPr="00685EA7">
        <w:rPr>
          <w:rFonts w:ascii="Times New Roman" w:hAnsi="Times New Roman" w:cs="Times New Roman"/>
          <w:sz w:val="24"/>
          <w:szCs w:val="24"/>
        </w:rPr>
        <w:br/>
      </w:r>
      <w:r w:rsidRPr="00685EA7">
        <w:rPr>
          <w:rFonts w:ascii="Times New Roman" w:hAnsi="Times New Roman" w:cs="Times New Roman"/>
          <w:sz w:val="24"/>
          <w:szCs w:val="24"/>
        </w:rPr>
        <w:br/>
        <w:t>------------------------------------------------------</w:t>
      </w:r>
    </w:p>
    <w:p w:rsidR="00AE31D3" w:rsidRPr="00685EA7" w:rsidRDefault="00AE31D3" w:rsidP="007B744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C09FA" w:rsidRPr="00685EA7" w:rsidRDefault="002C09FA" w:rsidP="007B74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>Reviewer B:</w:t>
      </w:r>
    </w:p>
    <w:p w:rsidR="00A05023" w:rsidRPr="00685EA7" w:rsidRDefault="00AF550B" w:rsidP="00A0502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3 line 60</w:t>
      </w:r>
      <w:r w:rsidR="002C09FA" w:rsidRPr="00685EA7">
        <w:rPr>
          <w:rFonts w:ascii="Times New Roman" w:hAnsi="Times New Roman" w:cs="Times New Roman"/>
          <w:sz w:val="24"/>
          <w:szCs w:val="24"/>
        </w:rPr>
        <w:t>. Uni</w:t>
      </w:r>
      <w:r w:rsidR="000216CB" w:rsidRPr="00685EA7">
        <w:rPr>
          <w:rFonts w:ascii="Times New Roman" w:hAnsi="Times New Roman" w:cs="Times New Roman"/>
          <w:sz w:val="24"/>
          <w:szCs w:val="24"/>
        </w:rPr>
        <w:t>t of molar mass of PVOH is</w:t>
      </w:r>
      <w:r w:rsidR="00BF22D4" w:rsidRPr="00685EA7">
        <w:rPr>
          <w:rFonts w:ascii="Times New Roman" w:hAnsi="Times New Roman" w:cs="Times New Roman"/>
          <w:sz w:val="24"/>
          <w:szCs w:val="24"/>
        </w:rPr>
        <w:t xml:space="preserve"> (g/mol)</w:t>
      </w:r>
      <w:r w:rsidR="000216CB" w:rsidRPr="00685EA7">
        <w:rPr>
          <w:rFonts w:ascii="Times New Roman" w:hAnsi="Times New Roman" w:cs="Times New Roman"/>
          <w:sz w:val="24"/>
          <w:szCs w:val="24"/>
        </w:rPr>
        <w:t xml:space="preserve"> is given as suggested</w:t>
      </w:r>
      <w:r w:rsidR="00BF22D4" w:rsidRPr="00685EA7">
        <w:rPr>
          <w:rFonts w:ascii="Times New Roman" w:hAnsi="Times New Roman" w:cs="Times New Roman"/>
          <w:sz w:val="24"/>
          <w:szCs w:val="24"/>
        </w:rPr>
        <w:t>.</w:t>
      </w:r>
    </w:p>
    <w:p w:rsidR="00A05023" w:rsidRPr="00685EA7" w:rsidRDefault="00A05023" w:rsidP="00A05023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05023" w:rsidRPr="00685EA7" w:rsidRDefault="000216CB" w:rsidP="00A0502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>Page 7 line 13</w:t>
      </w:r>
      <w:r w:rsidR="00AF550B">
        <w:rPr>
          <w:rFonts w:ascii="Times New Roman" w:hAnsi="Times New Roman" w:cs="Times New Roman"/>
          <w:sz w:val="24"/>
          <w:szCs w:val="24"/>
        </w:rPr>
        <w:t>4</w:t>
      </w:r>
      <w:r w:rsidR="00776EF1">
        <w:rPr>
          <w:rFonts w:ascii="Times New Roman" w:hAnsi="Times New Roman" w:cs="Times New Roman"/>
          <w:sz w:val="24"/>
          <w:szCs w:val="24"/>
        </w:rPr>
        <w:t>-135</w:t>
      </w:r>
      <w:r w:rsidR="00CF1B6F" w:rsidRPr="00685EA7">
        <w:rPr>
          <w:rFonts w:ascii="Times New Roman" w:hAnsi="Times New Roman" w:cs="Times New Roman"/>
          <w:sz w:val="24"/>
          <w:szCs w:val="24"/>
        </w:rPr>
        <w:t xml:space="preserve">. </w:t>
      </w:r>
      <w:r w:rsidR="00C31997" w:rsidRPr="00685EA7">
        <w:rPr>
          <w:rFonts w:ascii="Times New Roman" w:hAnsi="Times New Roman" w:cs="Times New Roman"/>
          <w:sz w:val="24"/>
          <w:szCs w:val="24"/>
        </w:rPr>
        <w:t>“</w:t>
      </w:r>
      <w:r w:rsidR="00F73FA6" w:rsidRPr="00685EA7">
        <w:rPr>
          <w:rFonts w:ascii="Times New Roman" w:hAnsi="Times New Roman" w:cs="Times New Roman"/>
          <w:sz w:val="24"/>
          <w:szCs w:val="24"/>
        </w:rPr>
        <w:t>Molecular structure</w:t>
      </w:r>
      <w:r w:rsidR="00C31997" w:rsidRPr="00685EA7">
        <w:rPr>
          <w:rFonts w:ascii="Times New Roman" w:hAnsi="Times New Roman" w:cs="Times New Roman"/>
          <w:sz w:val="24"/>
          <w:szCs w:val="24"/>
        </w:rPr>
        <w:t>”</w:t>
      </w:r>
      <w:r w:rsidRPr="00685EA7">
        <w:rPr>
          <w:rFonts w:ascii="Times New Roman" w:hAnsi="Times New Roman" w:cs="Times New Roman"/>
          <w:sz w:val="24"/>
          <w:szCs w:val="24"/>
        </w:rPr>
        <w:t xml:space="preserve"> is replaced by “</w:t>
      </w:r>
      <w:r w:rsidR="00F73FA6" w:rsidRPr="00685EA7">
        <w:rPr>
          <w:rFonts w:ascii="Times New Roman" w:hAnsi="Times New Roman" w:cs="Times New Roman"/>
          <w:sz w:val="24"/>
          <w:szCs w:val="24"/>
        </w:rPr>
        <w:t>supra molecular structure</w:t>
      </w:r>
      <w:r w:rsidRPr="00685EA7">
        <w:rPr>
          <w:rFonts w:ascii="Times New Roman" w:hAnsi="Times New Roman" w:cs="Times New Roman"/>
          <w:sz w:val="24"/>
          <w:szCs w:val="24"/>
        </w:rPr>
        <w:t>”</w:t>
      </w:r>
      <w:r w:rsidR="00F73FA6" w:rsidRPr="00685EA7">
        <w:rPr>
          <w:rFonts w:ascii="Times New Roman" w:hAnsi="Times New Roman" w:cs="Times New Roman"/>
          <w:sz w:val="24"/>
          <w:szCs w:val="24"/>
        </w:rPr>
        <w:t>.</w:t>
      </w:r>
      <w:r w:rsidR="002C09FA" w:rsidRPr="00685EA7">
        <w:rPr>
          <w:rFonts w:ascii="Times New Roman" w:hAnsi="Times New Roman" w:cs="Times New Roman"/>
          <w:sz w:val="24"/>
          <w:szCs w:val="24"/>
        </w:rPr>
        <w:br/>
      </w:r>
    </w:p>
    <w:p w:rsidR="002C09FA" w:rsidRPr="00685EA7" w:rsidRDefault="00CF1B6F" w:rsidP="00A05023">
      <w:pPr>
        <w:pStyle w:val="ListParagraph"/>
        <w:numPr>
          <w:ilvl w:val="0"/>
          <w:numId w:val="5"/>
        </w:numPr>
        <w:spacing w:after="0" w:line="240" w:lineRule="auto"/>
        <w:ind w:right="-270"/>
        <w:rPr>
          <w:rFonts w:ascii="Times New Roman" w:hAnsi="Times New Roman" w:cs="Times New Roman"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 xml:space="preserve">Page 8 </w:t>
      </w:r>
      <w:r w:rsidR="00AF550B">
        <w:rPr>
          <w:rFonts w:ascii="Times New Roman" w:hAnsi="Times New Roman" w:cs="Times New Roman"/>
          <w:sz w:val="24"/>
          <w:szCs w:val="24"/>
        </w:rPr>
        <w:t>line 160</w:t>
      </w:r>
      <w:r w:rsidR="002C09FA" w:rsidRPr="00685EA7">
        <w:rPr>
          <w:rFonts w:ascii="Times New Roman" w:hAnsi="Times New Roman" w:cs="Times New Roman"/>
          <w:sz w:val="24"/>
          <w:szCs w:val="24"/>
        </w:rPr>
        <w:t xml:space="preserve">. </w:t>
      </w:r>
      <w:r w:rsidR="00AC1980" w:rsidRPr="00685EA7">
        <w:rPr>
          <w:rFonts w:ascii="Times New Roman" w:hAnsi="Times New Roman" w:cs="Times New Roman"/>
          <w:sz w:val="24"/>
          <w:szCs w:val="24"/>
        </w:rPr>
        <w:t>''Water-PVOH system in presence of acidic medium gets depolymerize easily due to more interaction of acid with PVOH'' is rewritten as</w:t>
      </w:r>
      <w:r w:rsidR="005B442B" w:rsidRPr="00685EA7">
        <w:rPr>
          <w:rFonts w:ascii="Times New Roman" w:hAnsi="Times New Roman" w:cs="Times New Roman"/>
          <w:sz w:val="24"/>
          <w:szCs w:val="24"/>
        </w:rPr>
        <w:t xml:space="preserve"> “</w:t>
      </w:r>
      <w:r w:rsidR="00EE15E6" w:rsidRPr="00685EA7">
        <w:rPr>
          <w:rFonts w:ascii="Times New Roman" w:hAnsi="Times New Roman" w:cs="Times New Roman"/>
          <w:sz w:val="24"/>
          <w:szCs w:val="24"/>
        </w:rPr>
        <w:t>The increase in interaction of acid with PVOH degraded the supramolecular structure of Water-PVOH system</w:t>
      </w:r>
      <w:r w:rsidR="005B442B" w:rsidRPr="00685EA7">
        <w:rPr>
          <w:rFonts w:ascii="Times New Roman" w:hAnsi="Times New Roman" w:cs="Times New Roman"/>
          <w:sz w:val="24"/>
          <w:szCs w:val="24"/>
        </w:rPr>
        <w:t>.”</w:t>
      </w:r>
    </w:p>
    <w:p w:rsidR="00A05023" w:rsidRPr="00685EA7" w:rsidRDefault="00A05023" w:rsidP="00A05023">
      <w:pPr>
        <w:pStyle w:val="ListParagraph"/>
        <w:spacing w:after="0" w:line="240" w:lineRule="auto"/>
        <w:ind w:right="-270"/>
        <w:rPr>
          <w:rFonts w:ascii="Times New Roman" w:hAnsi="Times New Roman" w:cs="Times New Roman"/>
          <w:sz w:val="24"/>
          <w:szCs w:val="24"/>
        </w:rPr>
      </w:pPr>
    </w:p>
    <w:p w:rsidR="00D87A46" w:rsidRDefault="00776EF1" w:rsidP="00D10921">
      <w:pPr>
        <w:pStyle w:val="ListParagraph"/>
        <w:numPr>
          <w:ilvl w:val="0"/>
          <w:numId w:val="5"/>
        </w:numPr>
        <w:spacing w:after="0" w:line="240" w:lineRule="auto"/>
        <w:ind w:right="-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11</w:t>
      </w:r>
      <w:r w:rsidR="005054D0" w:rsidRPr="00D87A46">
        <w:rPr>
          <w:rFonts w:ascii="Times New Roman" w:hAnsi="Times New Roman" w:cs="Times New Roman"/>
          <w:sz w:val="24"/>
          <w:szCs w:val="24"/>
        </w:rPr>
        <w:t xml:space="preserve">, In </w:t>
      </w:r>
      <w:r w:rsidR="002C09FA" w:rsidRPr="00D87A46">
        <w:rPr>
          <w:rFonts w:ascii="Times New Roman" w:hAnsi="Times New Roman" w:cs="Times New Roman"/>
          <w:sz w:val="24"/>
          <w:szCs w:val="24"/>
        </w:rPr>
        <w:t>Figure 3</w:t>
      </w:r>
      <w:r w:rsidR="005054D0" w:rsidRPr="00D87A46">
        <w:rPr>
          <w:rFonts w:ascii="Times New Roman" w:hAnsi="Times New Roman" w:cs="Times New Roman"/>
          <w:sz w:val="24"/>
          <w:szCs w:val="24"/>
        </w:rPr>
        <w:t>, y-</w:t>
      </w:r>
      <w:r w:rsidR="002C09FA" w:rsidRPr="00D87A46">
        <w:rPr>
          <w:rFonts w:ascii="Times New Roman" w:hAnsi="Times New Roman" w:cs="Times New Roman"/>
          <w:sz w:val="24"/>
          <w:szCs w:val="24"/>
        </w:rPr>
        <w:t xml:space="preserve">axis is </w:t>
      </w:r>
      <w:r w:rsidR="005B442B" w:rsidRPr="00D87A46">
        <w:rPr>
          <w:rFonts w:ascii="Times New Roman" w:hAnsi="Times New Roman" w:cs="Times New Roman"/>
          <w:sz w:val="24"/>
          <w:szCs w:val="24"/>
        </w:rPr>
        <w:t xml:space="preserve">now </w:t>
      </w:r>
      <w:r w:rsidR="002C09FA" w:rsidRPr="00D87A46">
        <w:rPr>
          <w:rFonts w:ascii="Times New Roman" w:hAnsi="Times New Roman" w:cs="Times New Roman"/>
          <w:sz w:val="24"/>
          <w:szCs w:val="24"/>
        </w:rPr>
        <w:t>started from 2.5</w:t>
      </w:r>
      <w:r w:rsidR="005B442B" w:rsidRPr="00D87A46">
        <w:rPr>
          <w:rFonts w:ascii="Times New Roman" w:hAnsi="Times New Roman" w:cs="Times New Roman"/>
          <w:sz w:val="24"/>
          <w:szCs w:val="24"/>
        </w:rPr>
        <w:t xml:space="preserve"> as suggested.</w:t>
      </w:r>
    </w:p>
    <w:p w:rsidR="00D87A46" w:rsidRPr="00D87A46" w:rsidRDefault="00D87A46" w:rsidP="00D87A4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A1CB6" w:rsidRDefault="00776EF1" w:rsidP="00D10921">
      <w:pPr>
        <w:pStyle w:val="ListParagraph"/>
        <w:numPr>
          <w:ilvl w:val="0"/>
          <w:numId w:val="5"/>
        </w:numPr>
        <w:spacing w:after="0" w:line="240" w:lineRule="auto"/>
        <w:ind w:right="-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16</w:t>
      </w:r>
      <w:r w:rsidR="005054D0" w:rsidRPr="00D87A46">
        <w:rPr>
          <w:rFonts w:ascii="Times New Roman" w:hAnsi="Times New Roman" w:cs="Times New Roman"/>
          <w:sz w:val="24"/>
          <w:szCs w:val="24"/>
        </w:rPr>
        <w:t xml:space="preserve">, </w:t>
      </w:r>
      <w:r w:rsidR="002C09FA" w:rsidRPr="00D87A46">
        <w:rPr>
          <w:rFonts w:ascii="Times New Roman" w:hAnsi="Times New Roman" w:cs="Times New Roman"/>
          <w:sz w:val="24"/>
          <w:szCs w:val="24"/>
        </w:rPr>
        <w:t xml:space="preserve">The effect of alcohol on viscosity is </w:t>
      </w:r>
      <w:r w:rsidR="00BB1D0E" w:rsidRPr="00D87A46">
        <w:rPr>
          <w:rFonts w:ascii="Times New Roman" w:hAnsi="Times New Roman" w:cs="Times New Roman"/>
          <w:sz w:val="24"/>
          <w:szCs w:val="24"/>
        </w:rPr>
        <w:t xml:space="preserve">now </w:t>
      </w:r>
      <w:r w:rsidR="002C09FA" w:rsidRPr="00D87A46">
        <w:rPr>
          <w:rFonts w:ascii="Times New Roman" w:hAnsi="Times New Roman" w:cs="Times New Roman"/>
          <w:sz w:val="24"/>
          <w:szCs w:val="24"/>
        </w:rPr>
        <w:t xml:space="preserve">included in the </w:t>
      </w:r>
      <w:r w:rsidR="00BB1D0E" w:rsidRPr="00D87A46">
        <w:rPr>
          <w:rFonts w:ascii="Times New Roman" w:hAnsi="Times New Roman" w:cs="Times New Roman"/>
          <w:sz w:val="24"/>
          <w:szCs w:val="24"/>
        </w:rPr>
        <w:t>c</w:t>
      </w:r>
      <w:r w:rsidR="002C09FA" w:rsidRPr="00D87A46">
        <w:rPr>
          <w:rFonts w:ascii="Times New Roman" w:hAnsi="Times New Roman" w:cs="Times New Roman"/>
          <w:sz w:val="24"/>
          <w:szCs w:val="24"/>
        </w:rPr>
        <w:t>onclus</w:t>
      </w:r>
      <w:r w:rsidR="00BB1D0E" w:rsidRPr="00D87A46">
        <w:rPr>
          <w:rFonts w:ascii="Times New Roman" w:hAnsi="Times New Roman" w:cs="Times New Roman"/>
          <w:sz w:val="24"/>
          <w:szCs w:val="24"/>
        </w:rPr>
        <w:t>ion as suggested.</w:t>
      </w:r>
      <w:r w:rsidR="002C09FA" w:rsidRPr="00D87A46">
        <w:rPr>
          <w:rFonts w:ascii="Times New Roman" w:hAnsi="Times New Roman" w:cs="Times New Roman"/>
          <w:b/>
          <w:sz w:val="24"/>
          <w:szCs w:val="24"/>
        </w:rPr>
        <w:br/>
      </w:r>
      <w:r w:rsidR="002C09FA" w:rsidRPr="00D87A46">
        <w:rPr>
          <w:rFonts w:ascii="Times New Roman" w:hAnsi="Times New Roman" w:cs="Times New Roman"/>
          <w:sz w:val="24"/>
          <w:szCs w:val="24"/>
        </w:rPr>
        <w:br/>
        <w:t>------------------------------------------------------</w:t>
      </w:r>
      <w:r w:rsidR="002C09FA" w:rsidRPr="00D87A46">
        <w:rPr>
          <w:rFonts w:ascii="Times New Roman" w:hAnsi="Times New Roman" w:cs="Times New Roman"/>
          <w:sz w:val="24"/>
          <w:szCs w:val="24"/>
        </w:rPr>
        <w:br/>
      </w:r>
      <w:r w:rsidR="002C09FA" w:rsidRPr="00D87A46">
        <w:rPr>
          <w:rFonts w:ascii="Times New Roman" w:hAnsi="Times New Roman" w:cs="Times New Roman"/>
          <w:sz w:val="24"/>
          <w:szCs w:val="24"/>
        </w:rPr>
        <w:br/>
        <w:t>------------------------------------</w:t>
      </w:r>
      <w:r w:rsidR="00E37B4E" w:rsidRPr="00D87A46">
        <w:rPr>
          <w:rFonts w:ascii="Times New Roman" w:hAnsi="Times New Roman" w:cs="Times New Roman"/>
          <w:sz w:val="24"/>
          <w:szCs w:val="24"/>
        </w:rPr>
        <w:t>------------------</w:t>
      </w:r>
      <w:r w:rsidR="00E37B4E" w:rsidRPr="00D87A46">
        <w:rPr>
          <w:rFonts w:ascii="Times New Roman" w:hAnsi="Times New Roman" w:cs="Times New Roman"/>
          <w:sz w:val="24"/>
          <w:szCs w:val="24"/>
        </w:rPr>
        <w:br/>
        <w:t>Reviewer C:</w:t>
      </w:r>
      <w:r w:rsidR="00821C1D" w:rsidRPr="00D87A46">
        <w:rPr>
          <w:rFonts w:ascii="Times New Roman" w:hAnsi="Times New Roman" w:cs="Times New Roman"/>
          <w:sz w:val="24"/>
          <w:szCs w:val="24"/>
        </w:rPr>
        <w:br/>
      </w:r>
      <w:r w:rsidR="00821C1D" w:rsidRPr="00D87A46">
        <w:rPr>
          <w:rFonts w:ascii="Times New Roman" w:hAnsi="Times New Roman" w:cs="Times New Roman"/>
          <w:sz w:val="24"/>
          <w:szCs w:val="24"/>
        </w:rPr>
        <w:br/>
        <w:t>REPORT: </w:t>
      </w:r>
    </w:p>
    <w:p w:rsidR="009A1CB6" w:rsidRPr="009A1CB6" w:rsidRDefault="009A1CB6" w:rsidP="009A1CB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C09FA" w:rsidRDefault="00C448AD" w:rsidP="009A1CB6">
      <w:pPr>
        <w:pStyle w:val="ListParagraph"/>
        <w:numPr>
          <w:ilvl w:val="0"/>
          <w:numId w:val="6"/>
        </w:numPr>
        <w:spacing w:after="0" w:line="240" w:lineRule="auto"/>
        <w:ind w:right="-270"/>
        <w:rPr>
          <w:rFonts w:ascii="Times New Roman" w:hAnsi="Times New Roman" w:cs="Times New Roman"/>
          <w:sz w:val="24"/>
          <w:szCs w:val="24"/>
        </w:rPr>
      </w:pPr>
      <w:r w:rsidRPr="00D87A46">
        <w:rPr>
          <w:rFonts w:ascii="Times New Roman" w:hAnsi="Times New Roman" w:cs="Times New Roman"/>
          <w:sz w:val="24"/>
          <w:szCs w:val="24"/>
        </w:rPr>
        <w:t>Lines 7</w:t>
      </w:r>
      <w:r w:rsidR="00E72B72">
        <w:rPr>
          <w:rFonts w:ascii="Times New Roman" w:hAnsi="Times New Roman" w:cs="Times New Roman"/>
          <w:sz w:val="24"/>
          <w:szCs w:val="24"/>
        </w:rPr>
        <w:t>2 and 81</w:t>
      </w:r>
      <w:r w:rsidRPr="00D87A46">
        <w:rPr>
          <w:rFonts w:ascii="Times New Roman" w:hAnsi="Times New Roman" w:cs="Times New Roman"/>
          <w:sz w:val="24"/>
          <w:szCs w:val="24"/>
        </w:rPr>
        <w:t xml:space="preserve">, </w:t>
      </w:r>
      <w:r w:rsidR="002C09FA" w:rsidRPr="00D87A46">
        <w:rPr>
          <w:rFonts w:ascii="Times New Roman" w:hAnsi="Times New Roman" w:cs="Times New Roman"/>
          <w:sz w:val="24"/>
          <w:szCs w:val="24"/>
        </w:rPr>
        <w:t>Density and</w:t>
      </w:r>
      <w:r w:rsidR="005D21E3" w:rsidRPr="00D87A46">
        <w:rPr>
          <w:rFonts w:ascii="Times New Roman" w:hAnsi="Times New Roman" w:cs="Times New Roman"/>
          <w:sz w:val="24"/>
          <w:szCs w:val="24"/>
        </w:rPr>
        <w:t xml:space="preserve"> viscosity relations are given</w:t>
      </w:r>
      <w:r w:rsidR="002C09FA" w:rsidRPr="00D87A46">
        <w:rPr>
          <w:rFonts w:ascii="Times New Roman" w:hAnsi="Times New Roman" w:cs="Times New Roman"/>
          <w:sz w:val="24"/>
          <w:szCs w:val="24"/>
        </w:rPr>
        <w:t xml:space="preserve"> in experimental section</w:t>
      </w:r>
      <w:r w:rsidR="009D0FA6" w:rsidRPr="00D87A46">
        <w:rPr>
          <w:rFonts w:ascii="Times New Roman" w:hAnsi="Times New Roman" w:cs="Times New Roman"/>
          <w:sz w:val="24"/>
          <w:szCs w:val="24"/>
        </w:rPr>
        <w:t xml:space="preserve"> as eq (1) and eq (2)</w:t>
      </w:r>
      <w:r w:rsidR="005D21E3" w:rsidRPr="00D87A46">
        <w:rPr>
          <w:rFonts w:ascii="Times New Roman" w:hAnsi="Times New Roman" w:cs="Times New Roman"/>
          <w:sz w:val="24"/>
          <w:szCs w:val="24"/>
        </w:rPr>
        <w:t xml:space="preserve"> respectively.</w:t>
      </w:r>
      <w:r w:rsidR="002C09FA" w:rsidRPr="00D87A4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A1CB6" w:rsidRPr="00D87A46" w:rsidRDefault="009A1CB6" w:rsidP="009A1CB6">
      <w:pPr>
        <w:pStyle w:val="ListParagraph"/>
        <w:spacing w:after="0" w:line="240" w:lineRule="auto"/>
        <w:ind w:right="-270"/>
        <w:rPr>
          <w:rFonts w:ascii="Times New Roman" w:hAnsi="Times New Roman" w:cs="Times New Roman"/>
          <w:sz w:val="24"/>
          <w:szCs w:val="24"/>
        </w:rPr>
      </w:pPr>
    </w:p>
    <w:p w:rsidR="002C09FA" w:rsidRDefault="00E72B72" w:rsidP="009A1CB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ines 60</w:t>
      </w:r>
      <w:r w:rsidR="00C448AD" w:rsidRPr="009A1CB6">
        <w:rPr>
          <w:rFonts w:ascii="Times New Roman" w:hAnsi="Times New Roman" w:cs="Times New Roman"/>
          <w:sz w:val="24"/>
          <w:szCs w:val="24"/>
        </w:rPr>
        <w:t>,</w:t>
      </w:r>
      <w:r w:rsidR="002C09FA" w:rsidRPr="009A1CB6">
        <w:rPr>
          <w:rFonts w:ascii="Times New Roman" w:hAnsi="Times New Roman" w:cs="Times New Roman"/>
          <w:sz w:val="24"/>
          <w:szCs w:val="24"/>
        </w:rPr>
        <w:t xml:space="preserve"> The weight average </w:t>
      </w:r>
      <w:r w:rsidR="005D21E3" w:rsidRPr="009A1CB6">
        <w:rPr>
          <w:rFonts w:ascii="Times New Roman" w:hAnsi="Times New Roman" w:cs="Times New Roman"/>
          <w:sz w:val="24"/>
          <w:szCs w:val="24"/>
        </w:rPr>
        <w:t xml:space="preserve">molecular mass of PVOH is </w:t>
      </w:r>
      <w:r w:rsidR="00EB37B1">
        <w:rPr>
          <w:rFonts w:ascii="Times New Roman" w:hAnsi="Times New Roman" w:cs="Times New Roman"/>
          <w:sz w:val="24"/>
          <w:szCs w:val="24"/>
        </w:rPr>
        <w:t>reported with unit (g/mol) as suggested</w:t>
      </w:r>
      <w:r w:rsidR="005D21E3" w:rsidRPr="009A1CB6">
        <w:rPr>
          <w:rFonts w:ascii="Times New Roman" w:hAnsi="Times New Roman" w:cs="Times New Roman"/>
          <w:sz w:val="24"/>
          <w:szCs w:val="24"/>
        </w:rPr>
        <w:t>.</w:t>
      </w:r>
    </w:p>
    <w:p w:rsidR="0015316E" w:rsidRPr="0015316E" w:rsidRDefault="0015316E" w:rsidP="0015316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C09FA" w:rsidRDefault="002C09FA" w:rsidP="009A1CB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1CB6">
        <w:rPr>
          <w:rFonts w:ascii="Times New Roman" w:hAnsi="Times New Roman" w:cs="Times New Roman"/>
          <w:sz w:val="24"/>
          <w:szCs w:val="24"/>
        </w:rPr>
        <w:t>The degree of hyd</w:t>
      </w:r>
      <w:r w:rsidR="002528DF">
        <w:rPr>
          <w:rFonts w:ascii="Times New Roman" w:hAnsi="Times New Roman" w:cs="Times New Roman"/>
          <w:sz w:val="24"/>
          <w:szCs w:val="24"/>
        </w:rPr>
        <w:t>rolysis of PVOH was not calculated</w:t>
      </w:r>
      <w:r w:rsidRPr="009A1CB6">
        <w:rPr>
          <w:rFonts w:ascii="Times New Roman" w:hAnsi="Times New Roman" w:cs="Times New Roman"/>
          <w:sz w:val="24"/>
          <w:szCs w:val="24"/>
        </w:rPr>
        <w:t>.</w:t>
      </w:r>
    </w:p>
    <w:p w:rsidR="0015316E" w:rsidRPr="0015316E" w:rsidRDefault="0015316E" w:rsidP="0015316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627C6" w:rsidRPr="009A1CB6" w:rsidRDefault="008F161E" w:rsidP="009A1CB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6 and 8</w:t>
      </w:r>
      <w:bookmarkStart w:id="0" w:name="_GoBack"/>
      <w:bookmarkEnd w:id="0"/>
      <w:r w:rsidR="002528DF">
        <w:rPr>
          <w:rFonts w:ascii="Times New Roman" w:hAnsi="Times New Roman" w:cs="Times New Roman"/>
          <w:sz w:val="24"/>
          <w:szCs w:val="24"/>
        </w:rPr>
        <w:t xml:space="preserve">, </w:t>
      </w:r>
      <w:r w:rsidR="002C09FA" w:rsidRPr="009A1CB6">
        <w:rPr>
          <w:rFonts w:ascii="Times New Roman" w:hAnsi="Times New Roman" w:cs="Times New Roman"/>
          <w:sz w:val="24"/>
          <w:szCs w:val="24"/>
        </w:rPr>
        <w:t xml:space="preserve">The mean and std. dev. </w:t>
      </w:r>
      <w:r w:rsidR="005D21E3" w:rsidRPr="009A1CB6">
        <w:rPr>
          <w:rFonts w:ascii="Times New Roman" w:hAnsi="Times New Roman" w:cs="Times New Roman"/>
          <w:sz w:val="24"/>
          <w:szCs w:val="24"/>
        </w:rPr>
        <w:t>v</w:t>
      </w:r>
      <w:r w:rsidR="00A627C6" w:rsidRPr="009A1CB6">
        <w:rPr>
          <w:rFonts w:ascii="Times New Roman" w:hAnsi="Times New Roman" w:cs="Times New Roman"/>
          <w:sz w:val="24"/>
          <w:szCs w:val="24"/>
        </w:rPr>
        <w:t>alues is</w:t>
      </w:r>
      <w:r w:rsidR="00C448AD" w:rsidRPr="009A1CB6">
        <w:rPr>
          <w:rFonts w:ascii="Times New Roman" w:hAnsi="Times New Roman" w:cs="Times New Roman"/>
          <w:sz w:val="24"/>
          <w:szCs w:val="24"/>
        </w:rPr>
        <w:t xml:space="preserve"> now</w:t>
      </w:r>
      <w:r w:rsidR="00A627C6" w:rsidRPr="009A1CB6">
        <w:rPr>
          <w:rFonts w:ascii="Times New Roman" w:hAnsi="Times New Roman" w:cs="Times New Roman"/>
          <w:sz w:val="24"/>
          <w:szCs w:val="24"/>
        </w:rPr>
        <w:t xml:space="preserve"> reported in</w:t>
      </w:r>
      <w:r w:rsidR="002528DF">
        <w:rPr>
          <w:rFonts w:ascii="Times New Roman" w:hAnsi="Times New Roman" w:cs="Times New Roman"/>
          <w:sz w:val="24"/>
          <w:szCs w:val="24"/>
        </w:rPr>
        <w:t xml:space="preserve"> foot note of </w:t>
      </w:r>
      <w:r w:rsidR="00A627C6" w:rsidRPr="009A1CB6">
        <w:rPr>
          <w:rFonts w:ascii="Times New Roman" w:hAnsi="Times New Roman" w:cs="Times New Roman"/>
          <w:sz w:val="24"/>
          <w:szCs w:val="24"/>
        </w:rPr>
        <w:t xml:space="preserve"> table I, and table II.</w:t>
      </w:r>
    </w:p>
    <w:p w:rsidR="0015316E" w:rsidRPr="0015316E" w:rsidRDefault="0015316E" w:rsidP="0015316E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C09FA" w:rsidRPr="002F7DAF" w:rsidRDefault="002C09FA" w:rsidP="009A1CB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A1CB6">
        <w:rPr>
          <w:rFonts w:ascii="Times New Roman" w:hAnsi="Times New Roman" w:cs="Times New Roman"/>
          <w:sz w:val="24"/>
          <w:szCs w:val="24"/>
        </w:rPr>
        <w:t>“…polyvinyl alcohol…” or “…poly vinyl alcohol” is corrected as “poly (vinyl alcoho</w:t>
      </w:r>
      <w:r w:rsidR="005D21E3" w:rsidRPr="009A1CB6">
        <w:rPr>
          <w:rFonts w:ascii="Times New Roman" w:hAnsi="Times New Roman" w:cs="Times New Roman"/>
          <w:sz w:val="24"/>
          <w:szCs w:val="24"/>
        </w:rPr>
        <w:t xml:space="preserve">l)” </w:t>
      </w:r>
      <w:r w:rsidR="002F7DAF">
        <w:rPr>
          <w:rFonts w:ascii="Times New Roman" w:hAnsi="Times New Roman" w:cs="Times New Roman"/>
          <w:sz w:val="24"/>
          <w:szCs w:val="24"/>
        </w:rPr>
        <w:t xml:space="preserve">in the text </w:t>
      </w:r>
      <w:r w:rsidR="005D21E3" w:rsidRPr="009A1CB6">
        <w:rPr>
          <w:rFonts w:ascii="Times New Roman" w:hAnsi="Times New Roman" w:cs="Times New Roman"/>
          <w:sz w:val="24"/>
          <w:szCs w:val="24"/>
        </w:rPr>
        <w:t xml:space="preserve">as suggested. </w:t>
      </w:r>
    </w:p>
    <w:p w:rsidR="002F7DAF" w:rsidRPr="002F7DAF" w:rsidRDefault="002F7DAF" w:rsidP="002F7DA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2C09FA" w:rsidRPr="00A34B98" w:rsidRDefault="00E72B72" w:rsidP="009A1CB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s 74</w:t>
      </w:r>
      <w:r w:rsidR="006669A6">
        <w:rPr>
          <w:rFonts w:ascii="Times New Roman" w:hAnsi="Times New Roman" w:cs="Times New Roman"/>
          <w:sz w:val="24"/>
          <w:szCs w:val="24"/>
        </w:rPr>
        <w:t>.</w:t>
      </w:r>
      <w:r w:rsidR="000834A8" w:rsidRPr="009A1CB6">
        <w:rPr>
          <w:rFonts w:ascii="Times New Roman" w:hAnsi="Times New Roman" w:cs="Times New Roman"/>
          <w:sz w:val="24"/>
          <w:szCs w:val="24"/>
        </w:rPr>
        <w:t xml:space="preserve"> </w:t>
      </w:r>
      <w:r w:rsidR="00E312C2" w:rsidRPr="009A1CB6">
        <w:rPr>
          <w:rFonts w:ascii="Times New Roman" w:hAnsi="Times New Roman" w:cs="Times New Roman"/>
          <w:sz w:val="24"/>
          <w:szCs w:val="24"/>
        </w:rPr>
        <w:t>“</w:t>
      </w:r>
      <w:r w:rsidR="002C09FA" w:rsidRPr="009A1CB6">
        <w:rPr>
          <w:rFonts w:ascii="Times New Roman" w:hAnsi="Times New Roman" w:cs="Times New Roman"/>
          <w:sz w:val="24"/>
          <w:szCs w:val="24"/>
        </w:rPr>
        <w:t>Oswald visco</w:t>
      </w:r>
      <w:r w:rsidR="00E312C2" w:rsidRPr="009A1CB6">
        <w:rPr>
          <w:rFonts w:ascii="Times New Roman" w:hAnsi="Times New Roman" w:cs="Times New Roman"/>
          <w:sz w:val="24"/>
          <w:szCs w:val="24"/>
        </w:rPr>
        <w:t>meter type” is corrected as “</w:t>
      </w:r>
      <w:r w:rsidR="002C09FA" w:rsidRPr="009A1CB6">
        <w:rPr>
          <w:rFonts w:ascii="Times New Roman" w:hAnsi="Times New Roman" w:cs="Times New Roman"/>
          <w:sz w:val="24"/>
          <w:szCs w:val="24"/>
        </w:rPr>
        <w:t>Ostwal</w:t>
      </w:r>
      <w:r w:rsidR="00E312C2" w:rsidRPr="009A1CB6">
        <w:rPr>
          <w:rFonts w:ascii="Times New Roman" w:hAnsi="Times New Roman" w:cs="Times New Roman"/>
          <w:sz w:val="24"/>
          <w:szCs w:val="24"/>
        </w:rPr>
        <w:t xml:space="preserve">d viscometer type”, </w:t>
      </w:r>
      <w:r w:rsidR="00A34B98">
        <w:rPr>
          <w:rFonts w:ascii="Times New Roman" w:hAnsi="Times New Roman" w:cs="Times New Roman"/>
          <w:sz w:val="24"/>
          <w:szCs w:val="24"/>
        </w:rPr>
        <w:t xml:space="preserve">Lines </w:t>
      </w:r>
      <w:r>
        <w:rPr>
          <w:rFonts w:ascii="Times New Roman" w:hAnsi="Times New Roman" w:cs="Times New Roman"/>
          <w:sz w:val="24"/>
          <w:szCs w:val="24"/>
        </w:rPr>
        <w:t>97 and 130</w:t>
      </w:r>
      <w:r w:rsidR="00A34B98">
        <w:rPr>
          <w:rFonts w:ascii="Times New Roman" w:hAnsi="Times New Roman" w:cs="Times New Roman"/>
          <w:sz w:val="24"/>
          <w:szCs w:val="24"/>
        </w:rPr>
        <w:t>.</w:t>
      </w:r>
      <w:r w:rsidR="002C09FA" w:rsidRPr="009A1CB6">
        <w:rPr>
          <w:rFonts w:ascii="Times New Roman" w:hAnsi="Times New Roman" w:cs="Times New Roman"/>
          <w:sz w:val="24"/>
          <w:szCs w:val="24"/>
        </w:rPr>
        <w:t xml:space="preserve"> “Van Dar W</w:t>
      </w:r>
      <w:r w:rsidR="00A34B98">
        <w:rPr>
          <w:rFonts w:ascii="Times New Roman" w:hAnsi="Times New Roman" w:cs="Times New Roman"/>
          <w:sz w:val="24"/>
          <w:szCs w:val="24"/>
        </w:rPr>
        <w:t>aals” or</w:t>
      </w:r>
      <w:r w:rsidR="00E312C2" w:rsidRPr="009A1CB6">
        <w:rPr>
          <w:rFonts w:ascii="Times New Roman" w:hAnsi="Times New Roman" w:cs="Times New Roman"/>
          <w:sz w:val="24"/>
          <w:szCs w:val="24"/>
        </w:rPr>
        <w:t xml:space="preserve"> “Vander walls” is corrected as</w:t>
      </w:r>
      <w:r w:rsidR="002C09FA" w:rsidRPr="009A1CB6">
        <w:rPr>
          <w:rFonts w:ascii="Times New Roman" w:hAnsi="Times New Roman" w:cs="Times New Roman"/>
          <w:sz w:val="24"/>
          <w:szCs w:val="24"/>
        </w:rPr>
        <w:t xml:space="preserve"> “van der Waals”.</w:t>
      </w:r>
    </w:p>
    <w:p w:rsidR="00A34B98" w:rsidRPr="00A34B98" w:rsidRDefault="00A34B98" w:rsidP="00A34B98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2C09FA" w:rsidRPr="009A1CB6" w:rsidRDefault="002C09FA" w:rsidP="009A1CB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A1CB6">
        <w:rPr>
          <w:rFonts w:ascii="Times New Roman" w:hAnsi="Times New Roman" w:cs="Times New Roman"/>
          <w:sz w:val="24"/>
          <w:szCs w:val="24"/>
        </w:rPr>
        <w:t>T</w:t>
      </w:r>
      <w:r w:rsidR="0060318D">
        <w:rPr>
          <w:rFonts w:ascii="Times New Roman" w:hAnsi="Times New Roman" w:cs="Times New Roman"/>
          <w:sz w:val="24"/>
          <w:szCs w:val="24"/>
        </w:rPr>
        <w:t>he error bars are mentioned in F</w:t>
      </w:r>
      <w:r w:rsidRPr="009A1CB6">
        <w:rPr>
          <w:rFonts w:ascii="Times New Roman" w:hAnsi="Times New Roman" w:cs="Times New Roman"/>
          <w:sz w:val="24"/>
          <w:szCs w:val="24"/>
        </w:rPr>
        <w:t>igures 1-3</w:t>
      </w:r>
      <w:r w:rsidR="009104CC" w:rsidRPr="009A1CB6">
        <w:rPr>
          <w:rFonts w:ascii="Times New Roman" w:hAnsi="Times New Roman" w:cs="Times New Roman"/>
          <w:sz w:val="24"/>
          <w:szCs w:val="24"/>
        </w:rPr>
        <w:t xml:space="preserve"> as suggested</w:t>
      </w:r>
      <w:r w:rsidRPr="009A1CB6">
        <w:rPr>
          <w:rFonts w:ascii="Times New Roman" w:hAnsi="Times New Roman" w:cs="Times New Roman"/>
          <w:sz w:val="24"/>
          <w:szCs w:val="24"/>
        </w:rPr>
        <w:t>.</w:t>
      </w:r>
    </w:p>
    <w:p w:rsidR="002C09FA" w:rsidRPr="00685EA7" w:rsidRDefault="002C09FA" w:rsidP="007B744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br/>
      </w:r>
    </w:p>
    <w:p w:rsidR="002C09FA" w:rsidRPr="00685EA7" w:rsidRDefault="002C09FA" w:rsidP="007B744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847A6" w:rsidRPr="00685EA7" w:rsidRDefault="004847A6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>I am looking forward to hear from you.</w:t>
      </w:r>
    </w:p>
    <w:p w:rsidR="004847A6" w:rsidRPr="00685EA7" w:rsidRDefault="004847A6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5487" w:rsidRDefault="00FB5487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s</w:t>
      </w:r>
    </w:p>
    <w:p w:rsidR="00FB5487" w:rsidRDefault="00FB5487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5487" w:rsidRDefault="00FB5487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847A6" w:rsidRPr="00685EA7" w:rsidRDefault="004847A6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>With Best Regards</w:t>
      </w:r>
    </w:p>
    <w:p w:rsidR="004847A6" w:rsidRPr="00685EA7" w:rsidRDefault="004847A6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847A6" w:rsidRPr="00685EA7" w:rsidRDefault="004847A6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5EA7">
        <w:rPr>
          <w:rFonts w:ascii="Times New Roman" w:hAnsi="Times New Roman" w:cs="Times New Roman"/>
          <w:sz w:val="24"/>
          <w:szCs w:val="24"/>
        </w:rPr>
        <w:t>Saima Naz</w:t>
      </w:r>
    </w:p>
    <w:p w:rsidR="00640058" w:rsidRPr="00685EA7" w:rsidRDefault="004847A6" w:rsidP="007B74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5EA7">
        <w:rPr>
          <w:rFonts w:ascii="Times New Roman" w:hAnsi="Times New Roman" w:cs="Times New Roman"/>
          <w:b/>
          <w:sz w:val="24"/>
          <w:szCs w:val="24"/>
        </w:rPr>
        <w:t>E-mail: sam_cancer90@yahoo.com</w:t>
      </w:r>
    </w:p>
    <w:sectPr w:rsidR="00640058" w:rsidRPr="00685E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28F7" w:rsidRDefault="006128F7" w:rsidP="00172915">
      <w:pPr>
        <w:spacing w:after="0" w:line="240" w:lineRule="auto"/>
      </w:pPr>
      <w:r>
        <w:separator/>
      </w:r>
    </w:p>
  </w:endnote>
  <w:endnote w:type="continuationSeparator" w:id="0">
    <w:p w:rsidR="006128F7" w:rsidRDefault="006128F7" w:rsidP="001729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28F7" w:rsidRDefault="006128F7" w:rsidP="00172915">
      <w:pPr>
        <w:spacing w:after="0" w:line="240" w:lineRule="auto"/>
      </w:pPr>
      <w:r>
        <w:separator/>
      </w:r>
    </w:p>
  </w:footnote>
  <w:footnote w:type="continuationSeparator" w:id="0">
    <w:p w:rsidR="006128F7" w:rsidRDefault="006128F7" w:rsidP="001729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6C4895"/>
    <w:multiLevelType w:val="hybridMultilevel"/>
    <w:tmpl w:val="8C4A9F0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56E4853"/>
    <w:multiLevelType w:val="hybridMultilevel"/>
    <w:tmpl w:val="CEC6030E"/>
    <w:lvl w:ilvl="0" w:tplc="419695A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09788F"/>
    <w:multiLevelType w:val="hybridMultilevel"/>
    <w:tmpl w:val="BF3AB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73F5A"/>
    <w:multiLevelType w:val="hybridMultilevel"/>
    <w:tmpl w:val="FF8A0498"/>
    <w:lvl w:ilvl="0" w:tplc="731EE5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361855"/>
    <w:multiLevelType w:val="hybridMultilevel"/>
    <w:tmpl w:val="96781CD2"/>
    <w:lvl w:ilvl="0" w:tplc="EEEEB27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1379B6"/>
    <w:multiLevelType w:val="hybridMultilevel"/>
    <w:tmpl w:val="871EF4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NDExMbOwNDc0NjJU0lEKTi0uzszPAykwrgUAT0nmbywAAAA="/>
  </w:docVars>
  <w:rsids>
    <w:rsidRoot w:val="00172915"/>
    <w:rsid w:val="000216CB"/>
    <w:rsid w:val="000270BD"/>
    <w:rsid w:val="00033567"/>
    <w:rsid w:val="000648EC"/>
    <w:rsid w:val="000757CF"/>
    <w:rsid w:val="000834A8"/>
    <w:rsid w:val="000A2313"/>
    <w:rsid w:val="000C4CD3"/>
    <w:rsid w:val="000D1F9C"/>
    <w:rsid w:val="000E5B55"/>
    <w:rsid w:val="00103250"/>
    <w:rsid w:val="0015316E"/>
    <w:rsid w:val="00172915"/>
    <w:rsid w:val="00197177"/>
    <w:rsid w:val="001B21DF"/>
    <w:rsid w:val="001F579F"/>
    <w:rsid w:val="00200A2F"/>
    <w:rsid w:val="002528DF"/>
    <w:rsid w:val="0026460A"/>
    <w:rsid w:val="002B00FB"/>
    <w:rsid w:val="002B3405"/>
    <w:rsid w:val="002C09FA"/>
    <w:rsid w:val="002D6334"/>
    <w:rsid w:val="002F7DAF"/>
    <w:rsid w:val="00391936"/>
    <w:rsid w:val="003A0D74"/>
    <w:rsid w:val="003A6BB6"/>
    <w:rsid w:val="003B1084"/>
    <w:rsid w:val="003E2B6C"/>
    <w:rsid w:val="003F3832"/>
    <w:rsid w:val="00414625"/>
    <w:rsid w:val="004847A6"/>
    <w:rsid w:val="004D6F34"/>
    <w:rsid w:val="004F1D1F"/>
    <w:rsid w:val="005054D0"/>
    <w:rsid w:val="00520CA0"/>
    <w:rsid w:val="005230DE"/>
    <w:rsid w:val="00554A98"/>
    <w:rsid w:val="00555512"/>
    <w:rsid w:val="00564669"/>
    <w:rsid w:val="00573C97"/>
    <w:rsid w:val="00573F38"/>
    <w:rsid w:val="00587417"/>
    <w:rsid w:val="005A437E"/>
    <w:rsid w:val="005A5311"/>
    <w:rsid w:val="005B442B"/>
    <w:rsid w:val="005D21E3"/>
    <w:rsid w:val="005E348F"/>
    <w:rsid w:val="005F7DD8"/>
    <w:rsid w:val="0060318D"/>
    <w:rsid w:val="006128F7"/>
    <w:rsid w:val="006318E2"/>
    <w:rsid w:val="00640058"/>
    <w:rsid w:val="00661B33"/>
    <w:rsid w:val="00664518"/>
    <w:rsid w:val="006669A6"/>
    <w:rsid w:val="00670A23"/>
    <w:rsid w:val="00685EA7"/>
    <w:rsid w:val="006A42CE"/>
    <w:rsid w:val="006B41F8"/>
    <w:rsid w:val="006B61FE"/>
    <w:rsid w:val="006B66C9"/>
    <w:rsid w:val="006B746B"/>
    <w:rsid w:val="006D675D"/>
    <w:rsid w:val="007472E2"/>
    <w:rsid w:val="00747B53"/>
    <w:rsid w:val="00776EF1"/>
    <w:rsid w:val="00785A53"/>
    <w:rsid w:val="0079145B"/>
    <w:rsid w:val="00797BEC"/>
    <w:rsid w:val="007B54C8"/>
    <w:rsid w:val="007B744E"/>
    <w:rsid w:val="00804590"/>
    <w:rsid w:val="0081558C"/>
    <w:rsid w:val="00821C1D"/>
    <w:rsid w:val="00835C2A"/>
    <w:rsid w:val="008553D6"/>
    <w:rsid w:val="00857B56"/>
    <w:rsid w:val="00860A04"/>
    <w:rsid w:val="008827A2"/>
    <w:rsid w:val="008B2BC6"/>
    <w:rsid w:val="008F161E"/>
    <w:rsid w:val="009104CC"/>
    <w:rsid w:val="009225F5"/>
    <w:rsid w:val="009358B1"/>
    <w:rsid w:val="009409BD"/>
    <w:rsid w:val="009A1CB6"/>
    <w:rsid w:val="009B0B67"/>
    <w:rsid w:val="009D0FA6"/>
    <w:rsid w:val="00A02B7E"/>
    <w:rsid w:val="00A04907"/>
    <w:rsid w:val="00A05023"/>
    <w:rsid w:val="00A143E3"/>
    <w:rsid w:val="00A34B98"/>
    <w:rsid w:val="00A56CAD"/>
    <w:rsid w:val="00A627C6"/>
    <w:rsid w:val="00A80C20"/>
    <w:rsid w:val="00A866AD"/>
    <w:rsid w:val="00AC1980"/>
    <w:rsid w:val="00AD473C"/>
    <w:rsid w:val="00AD6CAE"/>
    <w:rsid w:val="00AE15CB"/>
    <w:rsid w:val="00AE31D3"/>
    <w:rsid w:val="00AF550B"/>
    <w:rsid w:val="00B41680"/>
    <w:rsid w:val="00B54725"/>
    <w:rsid w:val="00B65CD1"/>
    <w:rsid w:val="00B91B91"/>
    <w:rsid w:val="00B9349F"/>
    <w:rsid w:val="00BB1D0E"/>
    <w:rsid w:val="00BC0B69"/>
    <w:rsid w:val="00BE54AF"/>
    <w:rsid w:val="00BF22D4"/>
    <w:rsid w:val="00C04EC6"/>
    <w:rsid w:val="00C31997"/>
    <w:rsid w:val="00C367A9"/>
    <w:rsid w:val="00C448AD"/>
    <w:rsid w:val="00C624F1"/>
    <w:rsid w:val="00C801C3"/>
    <w:rsid w:val="00CA6D1F"/>
    <w:rsid w:val="00CF1B6F"/>
    <w:rsid w:val="00D23080"/>
    <w:rsid w:val="00D24AB5"/>
    <w:rsid w:val="00D87A46"/>
    <w:rsid w:val="00D92E57"/>
    <w:rsid w:val="00DA1505"/>
    <w:rsid w:val="00DE0FE5"/>
    <w:rsid w:val="00E312C2"/>
    <w:rsid w:val="00E37B4E"/>
    <w:rsid w:val="00E72B72"/>
    <w:rsid w:val="00E764DE"/>
    <w:rsid w:val="00E76FBA"/>
    <w:rsid w:val="00EA6626"/>
    <w:rsid w:val="00EB37B1"/>
    <w:rsid w:val="00EC7FC2"/>
    <w:rsid w:val="00EE15E6"/>
    <w:rsid w:val="00EF5592"/>
    <w:rsid w:val="00F14AF0"/>
    <w:rsid w:val="00F233D3"/>
    <w:rsid w:val="00F33B96"/>
    <w:rsid w:val="00F347D2"/>
    <w:rsid w:val="00F41526"/>
    <w:rsid w:val="00F505DD"/>
    <w:rsid w:val="00F73FA6"/>
    <w:rsid w:val="00F811CB"/>
    <w:rsid w:val="00FB5487"/>
    <w:rsid w:val="00FE4260"/>
    <w:rsid w:val="00FF7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0640F3-0033-4638-9B59-F3929C7D7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29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2915"/>
  </w:style>
  <w:style w:type="paragraph" w:styleId="Footer">
    <w:name w:val="footer"/>
    <w:basedOn w:val="Normal"/>
    <w:link w:val="FooterChar"/>
    <w:uiPriority w:val="99"/>
    <w:unhideWhenUsed/>
    <w:rsid w:val="001729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2915"/>
  </w:style>
  <w:style w:type="paragraph" w:styleId="BodyText2">
    <w:name w:val="Body Text 2"/>
    <w:basedOn w:val="Normal"/>
    <w:link w:val="BodyText2Char"/>
    <w:rsid w:val="004847A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4847A6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CA6D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490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3</Pages>
  <Words>686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lam</dc:creator>
  <cp:keywords/>
  <dc:description/>
  <cp:lastModifiedBy>MAslam</cp:lastModifiedBy>
  <cp:revision>140</cp:revision>
  <dcterms:created xsi:type="dcterms:W3CDTF">2018-08-16T17:33:00Z</dcterms:created>
  <dcterms:modified xsi:type="dcterms:W3CDTF">2018-09-25T16:41:00Z</dcterms:modified>
</cp:coreProperties>
</file>